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17D66" w14:textId="77777777" w:rsidR="00AC4C6D" w:rsidRPr="0031549E" w:rsidRDefault="00AC4C6D" w:rsidP="00AC4C6D">
      <w:pPr>
        <w:shd w:val="clear" w:color="auto" w:fill="002060"/>
        <w:spacing w:after="0" w:line="240" w:lineRule="auto"/>
        <w:rPr>
          <w:rFonts w:cs="Calibri"/>
          <w:color w:val="1F4E79" w:themeColor="accent5" w:themeShade="80"/>
          <w:sz w:val="14"/>
          <w:szCs w:val="21"/>
          <w:lang w:val="fr-FR"/>
        </w:rPr>
      </w:pPr>
      <w:bookmarkStart w:id="0" w:name="_Hlk528234314"/>
    </w:p>
    <w:p w14:paraId="70F49495" w14:textId="77777777" w:rsidR="009044DF" w:rsidRPr="001B7059" w:rsidRDefault="00DD51AB" w:rsidP="009044DF">
      <w:pPr>
        <w:spacing w:after="0" w:line="240" w:lineRule="auto"/>
        <w:jc w:val="center"/>
        <w:rPr>
          <w:rStyle w:val="Emphasis"/>
        </w:rPr>
      </w:pPr>
      <w:r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Zhenshan G</w:t>
      </w:r>
      <w:r w:rsidR="004109E9"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u</w:t>
      </w:r>
      <w:r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o</w:t>
      </w:r>
    </w:p>
    <w:p w14:paraId="71F512DC" w14:textId="77777777" w:rsidR="00362509" w:rsidRPr="00362509" w:rsidRDefault="00DD51AB" w:rsidP="00362509">
      <w:pPr>
        <w:shd w:val="clear" w:color="auto" w:fill="FFFFFF"/>
        <w:spacing w:after="0" w:line="240" w:lineRule="auto"/>
        <w:jc w:val="center"/>
        <w:rPr>
          <w:rFonts w:cstheme="minorHAnsi"/>
          <w:b/>
          <w:bCs/>
          <w:color w:val="000000" w:themeColor="text1"/>
          <w:sz w:val="20"/>
          <w:szCs w:val="20"/>
        </w:rPr>
      </w:pP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7D8B9022" wp14:editId="6E2557B1">
            <wp:extent cx="182880" cy="182880"/>
            <wp:effectExtent l="0" t="0" r="762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650-279-5502 </w:t>
      </w: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9A21E82" wp14:editId="4B7928C8">
            <wp:extent cx="182880" cy="182880"/>
            <wp:effectExtent l="0" t="0" r="7620" b="7620"/>
            <wp:docPr id="261797632" name="Picture 1">
              <a:hlinkClick xmlns:a="http://schemas.openxmlformats.org/drawingml/2006/main" r:id="rId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>
                      <a:hlinkClick r:id="rId6"/>
                    </pic:cNvPr>
                    <pic:cNvPicPr/>
                  </pic:nvPicPr>
                  <pic:blipFill>
                    <a:blip r:embed="rId7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hyperlink r:id="rId8" w:history="1">
        <w:r w:rsidRPr="00362509">
          <w:rPr>
            <w:rStyle w:val="Hyperlink"/>
            <w:rFonts w:cstheme="minorHAnsi"/>
            <w:b/>
            <w:bCs/>
            <w:color w:val="000000" w:themeColor="text1"/>
            <w:sz w:val="20"/>
            <w:szCs w:val="20"/>
            <w:u w:val="none"/>
          </w:rPr>
          <w:t>guo_zhenshan@hotmail.com</w:t>
        </w:r>
      </w:hyperlink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021E6C68" wp14:editId="64318CE6">
            <wp:extent cx="182880" cy="182880"/>
            <wp:effectExtent l="0" t="0" r="7620" b="7620"/>
            <wp:docPr id="7" name="Picture 3">
              <a:hlinkClick xmlns:a="http://schemas.openxmlformats.org/drawingml/2006/main" r:id="rId9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19322" name="color LI.png"/>
                    <pic:cNvPicPr/>
                  </pic:nvPicPr>
                  <pic:blipFill>
                    <a:blip r:embed="rId10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1" w:tgtFrame="_blank" w:history="1">
        <w:r w:rsidRPr="00362509">
          <w:rPr>
            <w:rStyle w:val="Hyperlink"/>
            <w:rFonts w:cstheme="minorHAnsi"/>
            <w:b/>
            <w:bCs/>
            <w:color w:val="000000" w:themeColor="text1"/>
            <w:sz w:val="20"/>
            <w:szCs w:val="20"/>
            <w:u w:val="none"/>
          </w:rPr>
          <w:t>https://www.linkedin.com/in/zhenshan-guo-48338121/</w:t>
        </w:r>
      </w:hyperlink>
    </w:p>
    <w:p w14:paraId="61E17024" w14:textId="77777777" w:rsidR="00092391" w:rsidRPr="009426DF" w:rsidRDefault="00DD51AB" w:rsidP="00746E74">
      <w:pPr>
        <w:pBdr>
          <w:bottom w:val="single" w:sz="12" w:space="0" w:color="auto"/>
        </w:pBdr>
        <w:tabs>
          <w:tab w:val="left" w:pos="7380"/>
          <w:tab w:val="left" w:pos="8010"/>
        </w:tabs>
        <w:spacing w:after="0" w:line="240" w:lineRule="auto"/>
        <w:rPr>
          <w:sz w:val="2"/>
          <w:szCs w:val="2"/>
        </w:rPr>
      </w:pPr>
      <w:r w:rsidRPr="009426DF">
        <w:rPr>
          <w:sz w:val="24"/>
          <w:szCs w:val="24"/>
        </w:rPr>
        <w:t xml:space="preserve">                                                                                                                             </w:t>
      </w:r>
    </w:p>
    <w:p w14:paraId="2097F66A" w14:textId="77777777" w:rsidR="008745B2" w:rsidRDefault="00DD51AB" w:rsidP="00746E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 w:cs="Calibri"/>
          <w:b/>
          <w:smallCaps/>
          <w:color w:val="002060"/>
        </w:rPr>
      </w:pPr>
      <w:r>
        <w:rPr>
          <w:rFonts w:ascii="Palatino Linotype" w:hAnsi="Palatino Linotype" w:cs="Calibri"/>
          <w:b/>
          <w:smallCaps/>
          <w:color w:val="002060"/>
          <w:sz w:val="28"/>
          <w:szCs w:val="28"/>
        </w:rPr>
        <w:t>Senior Software Engineer</w:t>
      </w:r>
      <w:r w:rsidR="00F27EEC">
        <w:rPr>
          <w:rFonts w:ascii="Palatino Linotype" w:hAnsi="Palatino Linotype" w:cs="Calibri"/>
          <w:b/>
          <w:smallCaps/>
          <w:color w:val="002060"/>
        </w:rPr>
        <w:t xml:space="preserve"> </w:t>
      </w:r>
    </w:p>
    <w:p w14:paraId="00D4F21D" w14:textId="77777777" w:rsidR="00331566" w:rsidRPr="00331566" w:rsidRDefault="00DD51AB" w:rsidP="00746E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 w:cs="Calibri"/>
          <w:b/>
          <w:smallCaps/>
          <w:color w:val="002060"/>
        </w:rPr>
      </w:pPr>
      <w:r w:rsidRPr="00331566">
        <w:rPr>
          <w:rFonts w:ascii="Palatino Linotype" w:hAnsi="Palatino Linotype" w:cs="Calibri"/>
          <w:b/>
          <w:smallCaps/>
          <w:color w:val="002060"/>
        </w:rPr>
        <w:t xml:space="preserve">Application Service Design </w:t>
      </w:r>
      <w:r w:rsidRPr="00331566">
        <w:rPr>
          <w:rFonts w:ascii="Segoe UI Emoji" w:eastAsia="Arial Unicode MS" w:hAnsi="Segoe UI Emoji" w:cs="Segoe UI Emoji"/>
          <w:b/>
          <w:color w:val="002060"/>
        </w:rPr>
        <w:t>♦</w:t>
      </w:r>
      <w:r w:rsidRPr="00331566">
        <w:rPr>
          <w:rFonts w:ascii="Palatino Linotype" w:hAnsi="Palatino Linotype" w:cs="Calibri"/>
          <w:b/>
          <w:smallCaps/>
          <w:color w:val="002060"/>
        </w:rPr>
        <w:t xml:space="preserve"> Performance Tuning </w:t>
      </w:r>
      <w:r w:rsidRPr="00331566">
        <w:rPr>
          <w:rFonts w:ascii="Segoe UI Emoji" w:eastAsia="Arial Unicode MS" w:hAnsi="Segoe UI Emoji" w:cs="Segoe UI Emoji"/>
          <w:b/>
          <w:color w:val="002060"/>
        </w:rPr>
        <w:t>♦</w:t>
      </w:r>
      <w:r w:rsidRPr="00331566">
        <w:rPr>
          <w:rFonts w:ascii="Palatino Linotype" w:hAnsi="Palatino Linotype" w:cs="Calibri"/>
          <w:b/>
          <w:smallCaps/>
          <w:color w:val="002060"/>
        </w:rPr>
        <w:t xml:space="preserve">Production Support </w:t>
      </w:r>
    </w:p>
    <w:p w14:paraId="0458FF75" w14:textId="77777777" w:rsidR="00E75A17" w:rsidRDefault="00DD51AB" w:rsidP="00C63AB5">
      <w:pPr>
        <w:shd w:val="clear" w:color="auto" w:fill="FFFFFF"/>
        <w:tabs>
          <w:tab w:val="left" w:pos="1440"/>
        </w:tabs>
        <w:spacing w:after="0" w:line="240" w:lineRule="auto"/>
        <w:jc w:val="both"/>
        <w:rPr>
          <w:rFonts w:eastAsia="Calibri" w:cstheme="minorHAnsi"/>
          <w:sz w:val="21"/>
          <w:szCs w:val="21"/>
          <w:lang w:val="en-US"/>
        </w:rPr>
      </w:pPr>
      <w:bookmarkStart w:id="1" w:name="_Hlk39693991"/>
      <w:r w:rsidRPr="006D683E">
        <w:rPr>
          <w:rFonts w:cstheme="minorHAnsi"/>
          <w:sz w:val="21"/>
          <w:szCs w:val="21"/>
        </w:rPr>
        <w:t xml:space="preserve">Results-focused and </w:t>
      </w:r>
      <w:r w:rsidR="002B3A54" w:rsidRPr="006D683E">
        <w:rPr>
          <w:rFonts w:cstheme="minorHAnsi"/>
          <w:sz w:val="21"/>
          <w:szCs w:val="21"/>
        </w:rPr>
        <w:t>accomplished</w:t>
      </w:r>
      <w:r w:rsidRPr="006D683E">
        <w:rPr>
          <w:rFonts w:cstheme="minorHAnsi"/>
          <w:sz w:val="21"/>
          <w:szCs w:val="21"/>
        </w:rPr>
        <w:t xml:space="preserve"> </w:t>
      </w:r>
      <w:r w:rsidR="002B3A54" w:rsidRPr="006D683E">
        <w:rPr>
          <w:rFonts w:cstheme="minorHAnsi"/>
          <w:sz w:val="21"/>
          <w:szCs w:val="21"/>
        </w:rPr>
        <w:t>IT Professional and Senior So</w:t>
      </w:r>
      <w:r w:rsidRPr="006D683E">
        <w:rPr>
          <w:rFonts w:cstheme="minorHAnsi"/>
          <w:sz w:val="21"/>
          <w:szCs w:val="21"/>
        </w:rPr>
        <w:t xml:space="preserve">ftware </w:t>
      </w:r>
      <w:r w:rsidR="002B3A54" w:rsidRPr="006D683E">
        <w:rPr>
          <w:rFonts w:cstheme="minorHAnsi"/>
          <w:sz w:val="21"/>
          <w:szCs w:val="21"/>
        </w:rPr>
        <w:t xml:space="preserve">Engineer with a wealth of experience </w:t>
      </w:r>
      <w:r w:rsidRPr="006D683E">
        <w:rPr>
          <w:rFonts w:cstheme="minorHAnsi"/>
          <w:sz w:val="21"/>
          <w:szCs w:val="21"/>
        </w:rPr>
        <w:t xml:space="preserve">in </w:t>
      </w:r>
      <w:r w:rsidR="00040A57" w:rsidRPr="006D683E">
        <w:rPr>
          <w:rFonts w:cstheme="minorHAnsi"/>
          <w:sz w:val="21"/>
          <w:szCs w:val="21"/>
        </w:rPr>
        <w:t>developing high performance, highly reliable, and scalable web applications</w:t>
      </w:r>
      <w:r w:rsidR="00732001">
        <w:rPr>
          <w:rFonts w:cstheme="minorHAnsi"/>
          <w:sz w:val="21"/>
          <w:szCs w:val="21"/>
        </w:rPr>
        <w:t xml:space="preserve"> and services</w:t>
      </w:r>
      <w:r w:rsidR="00040A57" w:rsidRPr="006D683E">
        <w:rPr>
          <w:rFonts w:cstheme="minorHAnsi"/>
          <w:sz w:val="21"/>
          <w:szCs w:val="21"/>
        </w:rPr>
        <w:t xml:space="preserve"> on a SaaS </w:t>
      </w:r>
      <w:r w:rsidR="00877C62" w:rsidRPr="006D683E">
        <w:rPr>
          <w:rFonts w:cstheme="minorHAnsi"/>
          <w:sz w:val="21"/>
          <w:szCs w:val="21"/>
        </w:rPr>
        <w:t>platform.</w:t>
      </w:r>
      <w:r w:rsidR="00291AAF" w:rsidRPr="006D683E">
        <w:rPr>
          <w:sz w:val="21"/>
          <w:szCs w:val="21"/>
        </w:rPr>
        <w:t xml:space="preserve"> </w:t>
      </w:r>
      <w:r w:rsidR="00040A57" w:rsidRPr="006D683E">
        <w:rPr>
          <w:sz w:val="21"/>
          <w:szCs w:val="21"/>
        </w:rPr>
        <w:t xml:space="preserve">Possessing a </w:t>
      </w:r>
      <w:r w:rsidR="00877C62" w:rsidRPr="006D683E">
        <w:rPr>
          <w:sz w:val="21"/>
          <w:szCs w:val="21"/>
        </w:rPr>
        <w:t>Master’s degree in Computer Science</w:t>
      </w:r>
      <w:r w:rsidR="00040A57" w:rsidRPr="006D683E">
        <w:rPr>
          <w:sz w:val="21"/>
          <w:szCs w:val="21"/>
        </w:rPr>
        <w:t>.</w:t>
      </w:r>
      <w:r w:rsidRPr="006D683E">
        <w:rPr>
          <w:rFonts w:cstheme="minorHAnsi"/>
          <w:sz w:val="21"/>
          <w:szCs w:val="21"/>
          <w:highlight w:val="white"/>
        </w:rPr>
        <w:t xml:space="preserve"> </w:t>
      </w:r>
      <w:r w:rsidRPr="006D683E">
        <w:rPr>
          <w:rFonts w:cstheme="minorHAnsi"/>
          <w:sz w:val="21"/>
          <w:szCs w:val="21"/>
        </w:rPr>
        <w:t xml:space="preserve">Proven track record of completing complex projects on time with superior quality and reliability. </w:t>
      </w:r>
      <w:r w:rsidR="00040A57" w:rsidRPr="006D683E">
        <w:rPr>
          <w:rFonts w:eastAsia="Calibri" w:cstheme="minorHAnsi"/>
          <w:sz w:val="21"/>
          <w:szCs w:val="21"/>
          <w:lang w:val="en-US"/>
        </w:rPr>
        <w:t>Equipped with a rich mixture of analytical and strategic skills that successfully impact operations. Exhibits professionalism, accuracy, attention to detail,</w:t>
      </w:r>
      <w:r w:rsidR="00C63AB5" w:rsidRPr="006D683E">
        <w:rPr>
          <w:rFonts w:eastAsia="Calibri" w:cstheme="minorHAnsi"/>
          <w:sz w:val="21"/>
          <w:szCs w:val="21"/>
          <w:lang w:val="en-US"/>
        </w:rPr>
        <w:t xml:space="preserve"> </w:t>
      </w:r>
      <w:r w:rsidR="00877C62" w:rsidRPr="006D683E">
        <w:rPr>
          <w:rFonts w:eastAsia="Calibri" w:cstheme="minorHAnsi"/>
          <w:sz w:val="21"/>
          <w:szCs w:val="21"/>
          <w:lang w:val="en-US"/>
        </w:rPr>
        <w:t>and a</w:t>
      </w:r>
      <w:r w:rsidR="00040A57" w:rsidRPr="006D683E">
        <w:rPr>
          <w:rFonts w:eastAsia="Calibri" w:cstheme="minorHAnsi"/>
          <w:sz w:val="21"/>
          <w:szCs w:val="21"/>
          <w:lang w:val="en-US"/>
        </w:rPr>
        <w:t xml:space="preserve"> dedicated work ethic. Demonstrated success in surpassing productivity and performance metrics. </w:t>
      </w:r>
      <w:bookmarkEnd w:id="1"/>
    </w:p>
    <w:p w14:paraId="654CD277" w14:textId="77777777" w:rsidR="003F312C" w:rsidRPr="003F312C" w:rsidRDefault="003F312C" w:rsidP="00C63AB5">
      <w:pPr>
        <w:shd w:val="clear" w:color="auto" w:fill="FFFFFF"/>
        <w:tabs>
          <w:tab w:val="left" w:pos="1440"/>
        </w:tabs>
        <w:spacing w:after="0" w:line="240" w:lineRule="auto"/>
        <w:jc w:val="both"/>
        <w:rPr>
          <w:rFonts w:eastAsia="Calibri" w:cstheme="minorHAnsi"/>
          <w:sz w:val="6"/>
          <w:szCs w:val="6"/>
          <w:lang w:val="en-US"/>
        </w:rPr>
      </w:pPr>
    </w:p>
    <w:p w14:paraId="4F3315F3" w14:textId="77777777" w:rsidR="006D683E" w:rsidRPr="006D683E" w:rsidRDefault="006D683E" w:rsidP="006D683E">
      <w:pPr>
        <w:pStyle w:val="ListParagraph"/>
        <w:shd w:val="clear" w:color="auto" w:fill="FFFFFF"/>
        <w:spacing w:after="0" w:line="240" w:lineRule="auto"/>
        <w:ind w:left="180" w:right="-10"/>
        <w:jc w:val="both"/>
        <w:rPr>
          <w:rFonts w:cstheme="minorHAnsi"/>
          <w:color w:val="333333"/>
          <w:sz w:val="2"/>
          <w:szCs w:val="2"/>
        </w:rPr>
      </w:pPr>
    </w:p>
    <w:p w14:paraId="75DDE962" w14:textId="77777777" w:rsidR="006D683E" w:rsidRPr="006D683E" w:rsidRDefault="00DD51AB" w:rsidP="006D683E">
      <w:pPr>
        <w:pStyle w:val="ListParagraph"/>
        <w:shd w:val="clear" w:color="auto" w:fill="EEECE1"/>
        <w:tabs>
          <w:tab w:val="left" w:pos="1440"/>
          <w:tab w:val="right" w:pos="10204"/>
        </w:tabs>
        <w:spacing w:after="80" w:line="240" w:lineRule="auto"/>
        <w:ind w:left="0"/>
        <w:jc w:val="center"/>
        <w:rPr>
          <w:rFonts w:eastAsia="Symbol"/>
          <w:b/>
          <w:iCs/>
          <w:smallCaps/>
          <w:color w:val="002060"/>
        </w:rPr>
      </w:pPr>
      <w:r>
        <w:rPr>
          <w:rFonts w:eastAsia="Symbol"/>
          <w:b/>
          <w:iCs/>
          <w:smallCaps/>
          <w:color w:val="002060"/>
        </w:rPr>
        <w:t>Areas of Expertise</w:t>
      </w:r>
    </w:p>
    <w:p w14:paraId="5D4F5A32" w14:textId="77777777" w:rsidR="00040A57" w:rsidRDefault="00DD51AB" w:rsidP="006D683E">
      <w:pPr>
        <w:pStyle w:val="ListBullet2"/>
        <w:numPr>
          <w:ilvl w:val="0"/>
          <w:numId w:val="0"/>
        </w:numPr>
        <w:tabs>
          <w:tab w:val="left" w:pos="1260"/>
          <w:tab w:val="left" w:pos="1440"/>
        </w:tabs>
        <w:ind w:right="-86"/>
        <w:contextualSpacing w:val="0"/>
        <w:jc w:val="center"/>
        <w:rPr>
          <w:rFonts w:asciiTheme="minorHAnsi" w:hAnsiTheme="minorHAnsi" w:cstheme="minorHAnsi"/>
          <w:b/>
          <w:bCs/>
        </w:rPr>
      </w:pPr>
      <w:r w:rsidRPr="006D683E">
        <w:rPr>
          <w:rFonts w:asciiTheme="minorHAnsi" w:hAnsiTheme="minorHAnsi" w:cstheme="minorHAnsi"/>
          <w:b/>
          <w:bCs/>
          <w:lang w:eastAsia="en-US"/>
        </w:rPr>
        <w:t xml:space="preserve">Enterprise-Level Applications |Java | Spring Framework |Hibernate | Oracle </w:t>
      </w:r>
      <w:r w:rsidR="00732001">
        <w:rPr>
          <w:rFonts w:asciiTheme="minorHAnsi" w:hAnsiTheme="minorHAnsi" w:cstheme="minorHAnsi"/>
          <w:b/>
          <w:bCs/>
          <w:lang w:eastAsia="en-US"/>
        </w:rPr>
        <w:t>|MySQL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| SNS | SQS | </w:t>
      </w:r>
      <w:r w:rsidR="00732001">
        <w:rPr>
          <w:rFonts w:asciiTheme="minorHAnsi" w:hAnsiTheme="minorHAnsi" w:cstheme="minorHAnsi"/>
          <w:b/>
          <w:bCs/>
          <w:color w:val="333333"/>
        </w:rPr>
        <w:t>S3</w:t>
      </w:r>
      <w:r w:rsidR="00732001" w:rsidRPr="006D683E">
        <w:rPr>
          <w:rFonts w:asciiTheme="minorHAnsi" w:hAnsiTheme="minorHAnsi" w:cstheme="minorHAnsi"/>
          <w:b/>
          <w:bCs/>
          <w:color w:val="333333"/>
        </w:rPr>
        <w:t xml:space="preserve"> </w:t>
      </w:r>
      <w:r w:rsidR="00732001">
        <w:rPr>
          <w:rFonts w:asciiTheme="minorHAnsi" w:hAnsiTheme="minorHAnsi" w:cstheme="minorHAnsi"/>
          <w:b/>
          <w:bCs/>
          <w:color w:val="333333"/>
        </w:rPr>
        <w:t xml:space="preserve">| 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Redis | </w:t>
      </w:r>
      <w:r w:rsidR="00732001">
        <w:rPr>
          <w:rFonts w:asciiTheme="minorHAnsi" w:hAnsiTheme="minorHAnsi" w:cstheme="minorHAnsi"/>
          <w:b/>
          <w:bCs/>
          <w:lang w:eastAsia="en-US"/>
        </w:rPr>
        <w:t>Jenkins Docker |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Kubernetes </w:t>
      </w:r>
      <w:r w:rsidR="00732001">
        <w:rPr>
          <w:rFonts w:asciiTheme="minorHAnsi" w:hAnsiTheme="minorHAnsi" w:cstheme="minorHAnsi"/>
          <w:b/>
          <w:bCs/>
          <w:lang w:eastAsia="en-US"/>
        </w:rPr>
        <w:t xml:space="preserve">| Splunk | AppDynamics | 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PHP | </w:t>
      </w:r>
      <w:r w:rsidR="00732001">
        <w:rPr>
          <w:rFonts w:asciiTheme="minorHAnsi" w:hAnsiTheme="minorHAnsi" w:cstheme="minorHAnsi"/>
          <w:b/>
          <w:bCs/>
          <w:lang w:eastAsia="en-US"/>
        </w:rPr>
        <w:t xml:space="preserve">Symfony | </w:t>
      </w:r>
      <w:r w:rsidR="00732001" w:rsidRPr="006D683E">
        <w:rPr>
          <w:rFonts w:asciiTheme="minorHAnsi" w:hAnsiTheme="minorHAnsi" w:cstheme="minorHAnsi"/>
          <w:b/>
          <w:bCs/>
          <w:lang w:eastAsia="en-US"/>
        </w:rPr>
        <w:t xml:space="preserve">RabbitMQ | 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C#.NET </w:t>
      </w:r>
      <w:r w:rsidRPr="006D683E">
        <w:rPr>
          <w:rFonts w:asciiTheme="minorHAnsi" w:hAnsiTheme="minorHAnsi" w:cstheme="minorHAnsi"/>
          <w:b/>
          <w:bCs/>
          <w:color w:val="333333"/>
        </w:rPr>
        <w:t>|</w:t>
      </w:r>
      <w:r w:rsidR="00732001">
        <w:rPr>
          <w:rFonts w:asciiTheme="minorHAnsi" w:hAnsiTheme="minorHAnsi" w:cstheme="minorHAnsi"/>
          <w:b/>
          <w:bCs/>
          <w:color w:val="333333"/>
        </w:rPr>
        <w:t xml:space="preserve">Agile </w:t>
      </w:r>
      <w:r w:rsidR="00291AAF" w:rsidRPr="006D683E">
        <w:rPr>
          <w:rFonts w:asciiTheme="minorHAnsi" w:hAnsiTheme="minorHAnsi" w:cstheme="minorHAnsi"/>
          <w:b/>
          <w:bCs/>
        </w:rPr>
        <w:t>Software Development</w:t>
      </w:r>
    </w:p>
    <w:p w14:paraId="48442B45" w14:textId="77777777" w:rsidR="003F312C" w:rsidRPr="003F312C" w:rsidRDefault="003F312C" w:rsidP="006D683E">
      <w:pPr>
        <w:pStyle w:val="ListBullet2"/>
        <w:numPr>
          <w:ilvl w:val="0"/>
          <w:numId w:val="0"/>
        </w:numPr>
        <w:tabs>
          <w:tab w:val="left" w:pos="1260"/>
          <w:tab w:val="left" w:pos="1440"/>
        </w:tabs>
        <w:ind w:right="-86"/>
        <w:contextualSpacing w:val="0"/>
        <w:jc w:val="center"/>
        <w:rPr>
          <w:rFonts w:asciiTheme="minorHAnsi" w:eastAsia="Calibri" w:hAnsiTheme="minorHAnsi" w:cstheme="minorHAnsi"/>
          <w:b/>
          <w:bCs/>
          <w:sz w:val="6"/>
          <w:szCs w:val="6"/>
        </w:rPr>
      </w:pPr>
    </w:p>
    <w:p w14:paraId="7A3CE09C" w14:textId="77777777" w:rsidR="00427A2C" w:rsidRPr="006D683E" w:rsidRDefault="00DD51AB" w:rsidP="00C63AB5">
      <w:pPr>
        <w:pStyle w:val="Body"/>
        <w:shd w:val="clear" w:color="auto" w:fill="EEECE1"/>
        <w:tabs>
          <w:tab w:val="left" w:pos="1440"/>
          <w:tab w:val="right" w:pos="10204"/>
        </w:tabs>
        <w:spacing w:after="80" w:line="240" w:lineRule="auto"/>
        <w:jc w:val="center"/>
        <w:rPr>
          <w:rFonts w:eastAsia="Symbol"/>
          <w:b/>
          <w:iCs/>
          <w:smallCaps/>
          <w:color w:val="002060"/>
          <w:sz w:val="21"/>
          <w:szCs w:val="21"/>
        </w:rPr>
      </w:pPr>
      <w:r w:rsidRPr="006D683E">
        <w:rPr>
          <w:rFonts w:eastAsia="Symbol"/>
          <w:b/>
          <w:iCs/>
          <w:smallCaps/>
          <w:color w:val="002060"/>
          <w:sz w:val="21"/>
          <w:szCs w:val="21"/>
        </w:rPr>
        <w:t>Accomplishments</w:t>
      </w:r>
      <w:r w:rsidR="009426DF" w:rsidRPr="006D683E">
        <w:rPr>
          <w:rFonts w:eastAsia="Symbol"/>
          <w:b/>
          <w:iCs/>
          <w:smallCaps/>
          <w:color w:val="002060"/>
          <w:sz w:val="21"/>
          <w:szCs w:val="21"/>
        </w:rPr>
        <w:t xml:space="preserve"> </w:t>
      </w:r>
      <w:r w:rsidR="0076644A" w:rsidRPr="006D683E">
        <w:rPr>
          <w:rFonts w:eastAsia="Symbol"/>
          <w:b/>
          <w:iCs/>
          <w:smallCaps/>
          <w:color w:val="002060"/>
          <w:sz w:val="21"/>
          <w:szCs w:val="21"/>
        </w:rPr>
        <w:t xml:space="preserve"> </w:t>
      </w:r>
    </w:p>
    <w:p w14:paraId="0C81CC1E" w14:textId="77777777" w:rsidR="00331566" w:rsidRPr="00C91377" w:rsidRDefault="00DD51AB" w:rsidP="00C913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Style w:val="t-font-bold"/>
          <w:rFonts w:cstheme="minorHAnsi"/>
          <w:color w:val="333333"/>
          <w:sz w:val="21"/>
          <w:szCs w:val="21"/>
        </w:rPr>
        <w:t>R</w:t>
      </w:r>
      <w:r w:rsidRPr="006D683E">
        <w:rPr>
          <w:rFonts w:cstheme="minorHAnsi"/>
          <w:color w:val="333333"/>
          <w:sz w:val="21"/>
          <w:szCs w:val="21"/>
        </w:rPr>
        <w:t xml:space="preserve">edesigned the feature, payment account history from a legacy application, transitioning from DB </w:t>
      </w:r>
      <w:r w:rsidR="00C91377">
        <w:rPr>
          <w:rFonts w:cstheme="minorHAnsi"/>
          <w:color w:val="333333"/>
          <w:sz w:val="21"/>
          <w:szCs w:val="21"/>
        </w:rPr>
        <w:t>triggers</w:t>
      </w:r>
      <w:r w:rsidRPr="006D683E">
        <w:rPr>
          <w:rFonts w:cstheme="minorHAnsi"/>
          <w:color w:val="333333"/>
          <w:sz w:val="21"/>
          <w:szCs w:val="21"/>
        </w:rPr>
        <w:t xml:space="preserve"> to API implementation and made it accessible to all integrating clients and data analysis and allowing for </w:t>
      </w:r>
      <w:r w:rsidRPr="00C91377">
        <w:rPr>
          <w:rFonts w:cstheme="minorHAnsi"/>
          <w:color w:val="333333"/>
          <w:sz w:val="21"/>
          <w:szCs w:val="21"/>
        </w:rPr>
        <w:t>data analysis and risk checking to rely on the history data, which was not accessible to them before.</w:t>
      </w:r>
    </w:p>
    <w:p w14:paraId="6A804FB8" w14:textId="77777777" w:rsidR="00331566" w:rsidRPr="006D683E" w:rsidRDefault="00DD51AB" w:rsidP="00D94282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Fonts w:cstheme="minorHAnsi"/>
          <w:color w:val="333333"/>
          <w:sz w:val="21"/>
          <w:szCs w:val="21"/>
        </w:rPr>
        <w:t xml:space="preserve">Designed and implemented a self-assistant migration platform, </w:t>
      </w:r>
      <w:r w:rsidR="00877C62" w:rsidRPr="006D683E">
        <w:rPr>
          <w:rFonts w:cstheme="minorHAnsi"/>
          <w:color w:val="333333"/>
          <w:sz w:val="21"/>
          <w:szCs w:val="21"/>
        </w:rPr>
        <w:t>to allow</w:t>
      </w:r>
      <w:r w:rsidRPr="006D683E">
        <w:rPr>
          <w:rFonts w:cstheme="minorHAnsi"/>
          <w:color w:val="333333"/>
          <w:sz w:val="21"/>
          <w:szCs w:val="21"/>
        </w:rPr>
        <w:t xml:space="preserve"> teams </w:t>
      </w:r>
      <w:r w:rsidR="00877C62" w:rsidRPr="006D683E">
        <w:rPr>
          <w:rFonts w:cstheme="minorHAnsi"/>
          <w:color w:val="333333"/>
          <w:sz w:val="21"/>
          <w:szCs w:val="21"/>
        </w:rPr>
        <w:t>to</w:t>
      </w:r>
      <w:r w:rsidRPr="006D683E">
        <w:rPr>
          <w:rFonts w:cstheme="minorHAnsi"/>
          <w:color w:val="333333"/>
          <w:sz w:val="21"/>
          <w:szCs w:val="21"/>
        </w:rPr>
        <w:t xml:space="preserve"> prepare the migration data</w:t>
      </w:r>
      <w:r w:rsidR="00C91377">
        <w:rPr>
          <w:rFonts w:cstheme="minorHAnsi"/>
          <w:color w:val="333333"/>
          <w:sz w:val="21"/>
          <w:szCs w:val="21"/>
        </w:rPr>
        <w:t xml:space="preserve">, </w:t>
      </w:r>
      <w:r w:rsidRPr="006D683E">
        <w:rPr>
          <w:rFonts w:cstheme="minorHAnsi"/>
          <w:color w:val="333333"/>
          <w:sz w:val="21"/>
          <w:szCs w:val="21"/>
        </w:rPr>
        <w:t xml:space="preserve">upload to </w:t>
      </w:r>
      <w:r w:rsidR="00877C62" w:rsidRPr="006D683E">
        <w:rPr>
          <w:rFonts w:cstheme="minorHAnsi"/>
          <w:color w:val="333333"/>
          <w:sz w:val="21"/>
          <w:szCs w:val="21"/>
        </w:rPr>
        <w:t>the</w:t>
      </w:r>
      <w:r w:rsidRPr="006D683E">
        <w:rPr>
          <w:rFonts w:cstheme="minorHAnsi"/>
          <w:color w:val="333333"/>
          <w:sz w:val="21"/>
          <w:szCs w:val="21"/>
        </w:rPr>
        <w:t xml:space="preserve"> AWS S3 bucket, </w:t>
      </w:r>
      <w:r w:rsidR="00C91377">
        <w:rPr>
          <w:rFonts w:cstheme="minorHAnsi"/>
          <w:color w:val="333333"/>
          <w:sz w:val="21"/>
          <w:szCs w:val="21"/>
        </w:rPr>
        <w:t>and trigger the migration process. W</w:t>
      </w:r>
      <w:r w:rsidRPr="006D683E">
        <w:rPr>
          <w:rFonts w:cstheme="minorHAnsi"/>
          <w:color w:val="333333"/>
          <w:sz w:val="21"/>
          <w:szCs w:val="21"/>
        </w:rPr>
        <w:t xml:space="preserve">ithout the migration platform, the team had to </w:t>
      </w:r>
      <w:r w:rsidR="00877C62" w:rsidRPr="006D683E">
        <w:rPr>
          <w:rFonts w:cstheme="minorHAnsi"/>
          <w:color w:val="333333"/>
          <w:sz w:val="21"/>
          <w:szCs w:val="21"/>
        </w:rPr>
        <w:t>manually process</w:t>
      </w:r>
      <w:r w:rsidRPr="006D683E">
        <w:rPr>
          <w:rFonts w:cstheme="minorHAnsi"/>
          <w:color w:val="333333"/>
          <w:sz w:val="21"/>
          <w:szCs w:val="21"/>
        </w:rPr>
        <w:t xml:space="preserve"> 5-10 migration requests each week, </w:t>
      </w:r>
      <w:r w:rsidR="00C91377">
        <w:rPr>
          <w:rFonts w:cstheme="minorHAnsi"/>
          <w:color w:val="333333"/>
          <w:sz w:val="21"/>
          <w:szCs w:val="21"/>
        </w:rPr>
        <w:t>involving a lot of communication across teams and manual work.</w:t>
      </w:r>
    </w:p>
    <w:p w14:paraId="577F4838" w14:textId="77777777" w:rsidR="00877C62" w:rsidRPr="006D683E" w:rsidRDefault="00DD51AB" w:rsidP="00D94282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Style w:val="t-font-bold"/>
          <w:rFonts w:cstheme="minorHAnsi"/>
          <w:color w:val="333333"/>
          <w:sz w:val="21"/>
          <w:szCs w:val="21"/>
        </w:rPr>
        <w:t>Transitioned the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 lead history checking logic from business layer to DB layer, </w:t>
      </w:r>
      <w:r w:rsidRPr="006D683E">
        <w:rPr>
          <w:rFonts w:cstheme="minorHAnsi"/>
          <w:color w:val="333333"/>
          <w:sz w:val="21"/>
          <w:szCs w:val="21"/>
        </w:rPr>
        <w:t>saving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 multiple round trips between the </w:t>
      </w:r>
      <w:r w:rsidRPr="006D683E">
        <w:rPr>
          <w:rFonts w:cstheme="minorHAnsi"/>
          <w:color w:val="333333"/>
          <w:sz w:val="21"/>
          <w:szCs w:val="21"/>
        </w:rPr>
        <w:t>d</w:t>
      </w:r>
      <w:r w:rsidR="00331566" w:rsidRPr="006D683E">
        <w:rPr>
          <w:rFonts w:cstheme="minorHAnsi"/>
          <w:color w:val="333333"/>
          <w:sz w:val="21"/>
          <w:szCs w:val="21"/>
        </w:rPr>
        <w:t>atabase and the application</w:t>
      </w:r>
      <w:r w:rsidRPr="006D683E">
        <w:rPr>
          <w:rFonts w:cstheme="minorHAnsi"/>
          <w:color w:val="333333"/>
          <w:sz w:val="21"/>
          <w:szCs w:val="21"/>
        </w:rPr>
        <w:t xml:space="preserve"> and </w:t>
      </w:r>
      <w:r w:rsidR="00331566" w:rsidRPr="006D683E">
        <w:rPr>
          <w:rFonts w:cstheme="minorHAnsi"/>
          <w:color w:val="333333"/>
          <w:sz w:val="21"/>
          <w:szCs w:val="21"/>
        </w:rPr>
        <w:t>improved the query performance and guaranteed timely response to the campaign engine</w:t>
      </w:r>
      <w:r w:rsidRPr="006D683E">
        <w:rPr>
          <w:rFonts w:cstheme="minorHAnsi"/>
          <w:color w:val="333333"/>
          <w:sz w:val="21"/>
          <w:szCs w:val="21"/>
        </w:rPr>
        <w:t>, p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erformance </w:t>
      </w:r>
      <w:r w:rsidRPr="006D683E">
        <w:rPr>
          <w:rFonts w:cstheme="minorHAnsi"/>
          <w:color w:val="333333"/>
          <w:sz w:val="21"/>
          <w:szCs w:val="21"/>
        </w:rPr>
        <w:t>i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mproved 120% by moving the logic to DB level for </w:t>
      </w:r>
      <w:r w:rsidR="00B83D16">
        <w:rPr>
          <w:rFonts w:cstheme="minorHAnsi"/>
          <w:color w:val="333333"/>
          <w:sz w:val="21"/>
          <w:szCs w:val="21"/>
        </w:rPr>
        <w:t xml:space="preserve">lead </w:t>
      </w:r>
      <w:r w:rsidR="00331566" w:rsidRPr="006D683E">
        <w:rPr>
          <w:rFonts w:cstheme="minorHAnsi"/>
          <w:color w:val="333333"/>
          <w:sz w:val="21"/>
          <w:szCs w:val="21"/>
        </w:rPr>
        <w:t>activity history</w:t>
      </w:r>
      <w:r w:rsidRPr="006D683E">
        <w:rPr>
          <w:rFonts w:cstheme="minorHAnsi"/>
          <w:color w:val="333333"/>
          <w:sz w:val="21"/>
          <w:szCs w:val="21"/>
        </w:rPr>
        <w:t>.</w:t>
      </w:r>
    </w:p>
    <w:p w14:paraId="49026848" w14:textId="77777777" w:rsidR="00331566" w:rsidRDefault="00DD51AB" w:rsidP="003F312C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ind w:left="187" w:right="-14" w:hanging="187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Fonts w:cstheme="minorHAnsi"/>
          <w:color w:val="333333"/>
          <w:sz w:val="21"/>
          <w:szCs w:val="21"/>
        </w:rPr>
        <w:t>Created a separate data loading service, which returns paginated data based on user's searching criteria, instead of loading all possible data to the page, thousands of records, leading to saving significant time.</w:t>
      </w:r>
    </w:p>
    <w:p w14:paraId="7C67671F" w14:textId="77777777" w:rsidR="003F312C" w:rsidRPr="003F312C" w:rsidRDefault="003F312C" w:rsidP="003F312C">
      <w:pPr>
        <w:pStyle w:val="ListParagraph"/>
        <w:shd w:val="clear" w:color="auto" w:fill="FFFFFF"/>
        <w:spacing w:after="60" w:line="240" w:lineRule="auto"/>
        <w:ind w:left="187" w:right="-14"/>
        <w:jc w:val="both"/>
        <w:rPr>
          <w:rFonts w:cstheme="minorHAnsi"/>
          <w:color w:val="333333"/>
          <w:sz w:val="6"/>
          <w:szCs w:val="6"/>
        </w:rPr>
      </w:pPr>
    </w:p>
    <w:p w14:paraId="25EC0FB7" w14:textId="77777777" w:rsidR="00AC4C6D" w:rsidRPr="006D683E" w:rsidRDefault="00DD51AB" w:rsidP="00C63AB5">
      <w:pPr>
        <w:pStyle w:val="ListParagraph"/>
        <w:shd w:val="clear" w:color="auto" w:fill="EEECE1"/>
        <w:tabs>
          <w:tab w:val="left" w:pos="1440"/>
          <w:tab w:val="right" w:pos="10204"/>
        </w:tabs>
        <w:spacing w:after="80" w:line="240" w:lineRule="auto"/>
        <w:ind w:left="0"/>
        <w:jc w:val="center"/>
        <w:rPr>
          <w:rFonts w:eastAsia="Symbol"/>
          <w:b/>
          <w:iCs/>
          <w:smallCaps/>
          <w:color w:val="002060"/>
        </w:rPr>
      </w:pPr>
      <w:bookmarkStart w:id="2" w:name="_Hlk20314441"/>
      <w:r w:rsidRPr="006D683E">
        <w:rPr>
          <w:rFonts w:eastAsia="Symbol"/>
          <w:b/>
          <w:iCs/>
          <w:smallCaps/>
          <w:color w:val="002060"/>
        </w:rPr>
        <w:t>Professional Experience</w:t>
      </w:r>
      <w:bookmarkStart w:id="3" w:name="_Hlk4438854"/>
      <w:bookmarkEnd w:id="3"/>
    </w:p>
    <w:bookmarkEnd w:id="2"/>
    <w:p w14:paraId="6C23B845" w14:textId="77777777" w:rsidR="006D683E" w:rsidRPr="006D683E" w:rsidRDefault="00DD51AB" w:rsidP="006D683E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jc w:val="left"/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Sr. Software Engineer</w:t>
      </w:r>
      <w:r w:rsidRPr="006D683E">
        <w:rPr>
          <w:rFonts w:asciiTheme="minorHAnsi" w:hAnsiTheme="minorHAnsi" w:cstheme="minorHAnsi"/>
          <w:b/>
          <w:iCs/>
          <w:color w:val="1F4E79" w:themeColor="accent5" w:themeShade="80"/>
          <w:lang w:eastAsia="en-US"/>
        </w:rPr>
        <w:t xml:space="preserve"> </w:t>
      </w:r>
      <w:r w:rsidR="00C63AB5" w:rsidRPr="006D683E">
        <w:rPr>
          <w:rFonts w:asciiTheme="minorHAnsi" w:hAnsiTheme="minorHAnsi" w:cstheme="minorHAnsi"/>
          <w:b/>
          <w:iCs/>
          <w:lang w:eastAsia="en-US"/>
        </w:rPr>
        <w:t>|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 Intuit </w:t>
      </w:r>
      <w:r w:rsidR="00C63AB5" w:rsidRPr="006D683E">
        <w:rPr>
          <w:rFonts w:asciiTheme="minorHAnsi" w:hAnsiTheme="minorHAnsi" w:cstheme="minorHAnsi"/>
          <w:b/>
          <w:iCs/>
          <w:lang w:eastAsia="en-US"/>
        </w:rPr>
        <w:t xml:space="preserve">| Mountain View, CA </w:t>
      </w:r>
      <w:r w:rsidRPr="006D683E">
        <w:rPr>
          <w:rFonts w:asciiTheme="minorHAnsi" w:hAnsiTheme="minorHAnsi" w:cstheme="minorHAnsi"/>
          <w:b/>
          <w:iCs/>
          <w:lang w:eastAsia="en-US"/>
        </w:rPr>
        <w:tab/>
      </w:r>
      <w:r w:rsidRPr="006D683E">
        <w:rPr>
          <w:rFonts w:asciiTheme="minorHAnsi" w:hAnsiTheme="minorHAnsi" w:cstheme="minorHAnsi"/>
          <w:b/>
          <w:iCs/>
          <w:lang w:eastAsia="en-US"/>
        </w:rPr>
        <w:tab/>
      </w:r>
      <w:r>
        <w:rPr>
          <w:rFonts w:asciiTheme="minorHAnsi" w:hAnsiTheme="minorHAnsi" w:cstheme="minorHAnsi"/>
          <w:b/>
          <w:iCs/>
          <w:lang w:eastAsia="en-US"/>
        </w:rPr>
        <w:t xml:space="preserve">                                                                       </w:t>
      </w:r>
      <w:r w:rsidRPr="006D683E">
        <w:rPr>
          <w:rFonts w:asciiTheme="minorHAnsi" w:hAnsiTheme="minorHAnsi" w:cstheme="minorHAnsi"/>
          <w:b/>
          <w:iCs/>
          <w:lang w:eastAsia="en-US"/>
        </w:rPr>
        <w:t>2016-Present</w:t>
      </w:r>
    </w:p>
    <w:p w14:paraId="31611246" w14:textId="6301AA06" w:rsidR="009044DF" w:rsidRPr="006D683E" w:rsidRDefault="00DD51AB" w:rsidP="006D683E">
      <w:pPr>
        <w:pStyle w:val="ListBullet2"/>
        <w:numPr>
          <w:ilvl w:val="5"/>
          <w:numId w:val="15"/>
        </w:numPr>
        <w:tabs>
          <w:tab w:val="left" w:pos="360"/>
          <w:tab w:val="left" w:pos="1440"/>
        </w:tabs>
        <w:ind w:left="180" w:hanging="180"/>
        <w:rPr>
          <w:rFonts w:asciiTheme="minorHAnsi" w:eastAsia="Times New Roman" w:hAnsiTheme="minorHAnsi" w:cstheme="minorHAnsi"/>
          <w:bCs/>
          <w:iCs/>
        </w:rPr>
      </w:pPr>
      <w:r w:rsidRPr="006D683E">
        <w:rPr>
          <w:rFonts w:asciiTheme="minorHAnsi" w:eastAsia="Times New Roman" w:hAnsiTheme="minorHAnsi" w:cstheme="minorHAnsi"/>
          <w:bCs/>
          <w:iCs/>
        </w:rPr>
        <w:t xml:space="preserve">Devised and implemented </w:t>
      </w:r>
      <w:r w:rsidR="00622994">
        <w:rPr>
          <w:rFonts w:asciiTheme="minorHAnsi" w:eastAsia="Times New Roman" w:hAnsiTheme="minorHAnsi" w:cstheme="minorHAnsi"/>
          <w:bCs/>
          <w:iCs/>
        </w:rPr>
        <w:t xml:space="preserve">Payments </w:t>
      </w:r>
      <w:r w:rsidRPr="006D683E">
        <w:rPr>
          <w:rFonts w:asciiTheme="minorHAnsi" w:eastAsia="Times New Roman" w:hAnsiTheme="minorHAnsi" w:cstheme="minorHAnsi"/>
          <w:bCs/>
          <w:iCs/>
        </w:rPr>
        <w:t xml:space="preserve">Account Service, Validation Service, and Wallet Cash Service on Payments platform serving many-core Intuit products </w:t>
      </w:r>
    </w:p>
    <w:p w14:paraId="7406CDC9" w14:textId="77777777" w:rsidR="009044DF" w:rsidRPr="006D683E" w:rsidRDefault="00DD51AB" w:rsidP="006D683E">
      <w:pPr>
        <w:pStyle w:val="ListParagraph"/>
        <w:numPr>
          <w:ilvl w:val="0"/>
          <w:numId w:val="15"/>
        </w:numPr>
        <w:tabs>
          <w:tab w:val="left" w:pos="1440"/>
        </w:tabs>
        <w:spacing w:after="0" w:line="240" w:lineRule="auto"/>
        <w:ind w:left="18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Led the migration of services from Intuit datacenter to AWS with Kubernetes</w:t>
      </w:r>
    </w:p>
    <w:p w14:paraId="4411875D" w14:textId="77777777" w:rsidR="009044DF" w:rsidRPr="006D683E" w:rsidRDefault="00DD51AB" w:rsidP="006D683E">
      <w:pPr>
        <w:pStyle w:val="ListParagraph"/>
        <w:numPr>
          <w:ilvl w:val="0"/>
          <w:numId w:val="15"/>
        </w:numPr>
        <w:tabs>
          <w:tab w:val="left" w:pos="1440"/>
        </w:tabs>
        <w:spacing w:after="0" w:line="240" w:lineRule="auto"/>
        <w:ind w:left="18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Conducted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troubleshooting and f</w:t>
      </w:r>
      <w:r w:rsidRPr="006D683E">
        <w:rPr>
          <w:rFonts w:eastAsia="Times New Roman" w:cstheme="minorHAnsi"/>
          <w:bCs/>
          <w:iCs/>
          <w:sz w:val="21"/>
          <w:szCs w:val="21"/>
        </w:rPr>
        <w:t>ixed existing bugs in products and provided production support</w:t>
      </w:r>
    </w:p>
    <w:p w14:paraId="6F82D1A0" w14:textId="77777777" w:rsidR="009044DF" w:rsidRPr="006D683E" w:rsidRDefault="00DD51AB" w:rsidP="005F3D09">
      <w:pPr>
        <w:tabs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Spring framework, Hibernate, Oracle, JMS, SNS, SQS, S3, Redis, Kubernetes</w:t>
      </w:r>
    </w:p>
    <w:p w14:paraId="08B0D4F9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02E71307" w14:textId="77777777" w:rsidR="003C3DA6" w:rsidRPr="006D683E" w:rsidRDefault="00DD51AB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taff 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Marketo | San Mateo, CA                            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</w:t>
      </w:r>
      <w:r w:rsidRPr="006D683E">
        <w:rPr>
          <w:rFonts w:asciiTheme="minorHAnsi" w:hAnsiTheme="minorHAnsi" w:cstheme="minorHAnsi"/>
          <w:b/>
          <w:iCs/>
          <w:lang w:eastAsia="en-US"/>
        </w:rPr>
        <w:t>2015-2016</w:t>
      </w:r>
    </w:p>
    <w:p w14:paraId="75D19A5A" w14:textId="77777777" w:rsidR="009044DF" w:rsidRPr="006D683E" w:rsidRDefault="00DD51AB" w:rsidP="005F3D09">
      <w:pPr>
        <w:pStyle w:val="ListBullet2"/>
        <w:numPr>
          <w:ilvl w:val="0"/>
          <w:numId w:val="9"/>
        </w:numPr>
        <w:tabs>
          <w:tab w:val="left" w:pos="360"/>
          <w:tab w:val="left" w:pos="1440"/>
        </w:tabs>
        <w:ind w:left="270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Created and implemented backend of Lead Management platform for Mobile In-App Messaging project</w:t>
      </w:r>
    </w:p>
    <w:p w14:paraId="051B725A" w14:textId="77777777" w:rsidR="009044DF" w:rsidRPr="006D683E" w:rsidRDefault="00DD51AB" w:rsidP="005F3D09">
      <w:pPr>
        <w:pStyle w:val="ListParagraph"/>
        <w:numPr>
          <w:ilvl w:val="0"/>
          <w:numId w:val="9"/>
        </w:numPr>
        <w:tabs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Launched the mobile notification push service for iOS platform using Pushy library</w:t>
      </w:r>
    </w:p>
    <w:p w14:paraId="08FE9049" w14:textId="77777777" w:rsidR="009044DF" w:rsidRPr="006D683E" w:rsidRDefault="00DD51AB" w:rsidP="005F3D09">
      <w:pPr>
        <w:tabs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MySQL, RabbitMQ, Pushy, PHP, Symfony</w:t>
      </w:r>
    </w:p>
    <w:p w14:paraId="28F1ECBB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64137BDA" w14:textId="77777777" w:rsidR="003C3DA6" w:rsidRPr="006D683E" w:rsidRDefault="00DD51AB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enior Software Engineer</w:t>
      </w:r>
      <w:r w:rsidRPr="006D683E">
        <w:rPr>
          <w:rFonts w:asciiTheme="minorHAnsi" w:hAnsiTheme="minorHAnsi" w:cstheme="minorHAnsi"/>
          <w:b/>
          <w:iCs/>
          <w:color w:val="002060"/>
          <w:lang w:eastAsia="en-US"/>
        </w:rPr>
        <w:t xml:space="preserve"> 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Marketo| San Mateo, CA                          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</w:t>
      </w:r>
      <w:r w:rsid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>2012-</w:t>
      </w:r>
      <w:r w:rsidRPr="006D683E">
        <w:rPr>
          <w:rFonts w:asciiTheme="minorHAnsi" w:hAnsiTheme="minorHAnsi" w:cstheme="minorHAnsi"/>
          <w:b/>
          <w:iCs/>
          <w:lang w:eastAsia="en-US"/>
        </w:rPr>
        <w:t>2015</w:t>
      </w:r>
    </w:p>
    <w:p w14:paraId="5A8343B1" w14:textId="77777777" w:rsidR="009044DF" w:rsidRPr="006D683E" w:rsidRDefault="00DD51AB" w:rsidP="005F3D09">
      <w:pPr>
        <w:pStyle w:val="ListBullet2"/>
        <w:numPr>
          <w:ilvl w:val="0"/>
          <w:numId w:val="10"/>
        </w:numPr>
        <w:tabs>
          <w:tab w:val="left" w:pos="270"/>
          <w:tab w:val="left" w:pos="360"/>
          <w:tab w:val="left" w:pos="1440"/>
        </w:tabs>
        <w:ind w:left="270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Designed and implemented the runtime of Customer Engagement Engine processing millions</w:t>
      </w:r>
      <w:r w:rsidR="003C3DA6"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 xml:space="preserve"> </w:t>
      </w: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of activities in seconds</w:t>
      </w:r>
    </w:p>
    <w:p w14:paraId="78C8D3E9" w14:textId="77777777" w:rsidR="009044DF" w:rsidRPr="006D683E" w:rsidRDefault="00DD51AB" w:rsidP="005F3D09">
      <w:pPr>
        <w:pStyle w:val="ListParagraph"/>
        <w:numPr>
          <w:ilvl w:val="0"/>
          <w:numId w:val="10"/>
        </w:numPr>
        <w:tabs>
          <w:tab w:val="left" w:pos="270"/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Implemented and maintained Marketo Webinar project integrating with a wide variety of webinar providers, </w:t>
      </w:r>
      <w:r w:rsidR="003F312C">
        <w:rPr>
          <w:rFonts w:eastAsia="Times New Roman" w:cstheme="minorHAnsi"/>
          <w:bCs/>
          <w:iCs/>
          <w:sz w:val="21"/>
          <w:szCs w:val="21"/>
        </w:rPr>
        <w:t>including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W</w:t>
      </w:r>
      <w:r w:rsidRPr="006D683E">
        <w:rPr>
          <w:rFonts w:eastAsia="Times New Roman" w:cstheme="minorHAnsi"/>
          <w:bCs/>
          <w:iCs/>
          <w:sz w:val="21"/>
          <w:szCs w:val="21"/>
        </w:rPr>
        <w:t>e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bE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x,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G</w:t>
      </w:r>
      <w:r w:rsidRPr="006D683E">
        <w:rPr>
          <w:rFonts w:eastAsia="Times New Roman" w:cstheme="minorHAnsi"/>
          <w:bCs/>
          <w:iCs/>
          <w:sz w:val="21"/>
          <w:szCs w:val="21"/>
        </w:rPr>
        <w:t>o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T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oWebinar, Adobe Connect, ON24, and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R</w:t>
      </w:r>
      <w:r w:rsidRPr="006D683E">
        <w:rPr>
          <w:rFonts w:eastAsia="Times New Roman" w:cstheme="minorHAnsi"/>
          <w:bCs/>
          <w:iCs/>
          <w:sz w:val="21"/>
          <w:szCs w:val="21"/>
        </w:rPr>
        <w:t>eadyTalk</w:t>
      </w:r>
    </w:p>
    <w:p w14:paraId="4B768017" w14:textId="77777777" w:rsidR="009044DF" w:rsidRPr="006D683E" w:rsidRDefault="00DD51AB" w:rsidP="005F3D09">
      <w:pPr>
        <w:pStyle w:val="ListParagraph"/>
        <w:numPr>
          <w:ilvl w:val="0"/>
          <w:numId w:val="10"/>
        </w:numPr>
        <w:tabs>
          <w:tab w:val="left" w:pos="270"/>
          <w:tab w:val="left" w:pos="1440"/>
        </w:tabs>
        <w:spacing w:after="0" w:line="240" w:lineRule="auto"/>
        <w:ind w:left="540" w:hanging="45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Oversaw the implementation of the backend of Lead Management platform for Mobile Push Notification project</w:t>
      </w:r>
    </w:p>
    <w:p w14:paraId="1C1CC24E" w14:textId="77777777" w:rsidR="009044DF" w:rsidRPr="006D683E" w:rsidRDefault="00DD51AB" w:rsidP="005F3D09">
      <w:pPr>
        <w:tabs>
          <w:tab w:val="left" w:pos="270"/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MySQL, PHP, Symfony, ExtJS</w:t>
      </w:r>
    </w:p>
    <w:p w14:paraId="1656FCE9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22313091" w14:textId="77777777" w:rsidR="003C3DA6" w:rsidRPr="006D683E" w:rsidRDefault="00DD51AB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Lead 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Active Network | Burnaby, British Columbia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>2009-</w:t>
      </w:r>
      <w:r w:rsidRPr="006D683E">
        <w:rPr>
          <w:rFonts w:asciiTheme="minorHAnsi" w:hAnsiTheme="minorHAnsi" w:cstheme="minorHAnsi"/>
          <w:b/>
          <w:iCs/>
          <w:lang w:eastAsia="en-US"/>
        </w:rPr>
        <w:t>2012</w:t>
      </w:r>
    </w:p>
    <w:p w14:paraId="5420EDD0" w14:textId="77777777" w:rsidR="009044DF" w:rsidRPr="006D683E" w:rsidRDefault="00DD51AB" w:rsidP="005F3D09">
      <w:pPr>
        <w:pStyle w:val="ListParagraph"/>
        <w:numPr>
          <w:ilvl w:val="0"/>
          <w:numId w:val="11"/>
        </w:numPr>
        <w:tabs>
          <w:tab w:val="left" w:pos="270"/>
          <w:tab w:val="left" w:pos="450"/>
          <w:tab w:val="left" w:pos="1440"/>
        </w:tabs>
        <w:spacing w:after="0" w:line="240" w:lineRule="auto"/>
        <w:ind w:hanging="63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Generated and developed enterprise-level web services to support the company's various products</w:t>
      </w:r>
    </w:p>
    <w:p w14:paraId="0E5014D0" w14:textId="77777777" w:rsidR="009044DF" w:rsidRPr="006D683E" w:rsidRDefault="00DD51AB" w:rsidP="006D683E">
      <w:pPr>
        <w:pStyle w:val="ListParagraph"/>
        <w:numPr>
          <w:ilvl w:val="0"/>
          <w:numId w:val="11"/>
        </w:numPr>
        <w:tabs>
          <w:tab w:val="left" w:pos="270"/>
          <w:tab w:val="left" w:pos="450"/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Implemented new features for online registration and participant management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 xml:space="preserve">and assisted </w:t>
      </w:r>
      <w:r w:rsidRPr="006D683E">
        <w:rPr>
          <w:rFonts w:eastAsia="Times New Roman" w:cstheme="minorHAnsi"/>
          <w:bCs/>
          <w:iCs/>
          <w:sz w:val="21"/>
          <w:szCs w:val="21"/>
        </w:rPr>
        <w:t>in requirement analysis</w:t>
      </w:r>
    </w:p>
    <w:p w14:paraId="313B37A5" w14:textId="77777777" w:rsidR="009044DF" w:rsidRPr="006D683E" w:rsidRDefault="00DD51AB" w:rsidP="005F3D09">
      <w:pPr>
        <w:tabs>
          <w:tab w:val="left" w:pos="270"/>
          <w:tab w:val="left" w:pos="450"/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Spring, Hibernate, SQL Server, C#.NET, ASP.NET, JQuery, XSLT, CSS, JavaScript</w:t>
      </w:r>
    </w:p>
    <w:p w14:paraId="47D284BD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723B31A8" w14:textId="77777777" w:rsidR="003C3DA6" w:rsidRPr="006D683E" w:rsidRDefault="00DD51AB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>|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Pr="006D683E">
        <w:rPr>
          <w:rFonts w:asciiTheme="minorHAnsi" w:hAnsiTheme="minorHAnsi" w:cstheme="minorHAnsi"/>
          <w:b/>
          <w:iCs/>
          <w:lang w:eastAsia="en-US"/>
        </w:rPr>
        <w:t>Active Network | Burnaby, British Columbia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 xml:space="preserve">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       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>2007-2009</w:t>
      </w:r>
    </w:p>
    <w:p w14:paraId="63ECE28E" w14:textId="77777777" w:rsidR="009044DF" w:rsidRPr="006D683E" w:rsidRDefault="00DD51AB" w:rsidP="005F3D09">
      <w:pPr>
        <w:pStyle w:val="ListBullet2"/>
        <w:numPr>
          <w:ilvl w:val="0"/>
          <w:numId w:val="12"/>
        </w:numPr>
        <w:tabs>
          <w:tab w:val="left" w:pos="1800"/>
        </w:tabs>
        <w:ind w:left="270" w:right="-86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 xml:space="preserve">Developed new features for Online Registration </w:t>
      </w:r>
      <w:r w:rsidR="006D683E"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service</w:t>
      </w:r>
    </w:p>
    <w:p w14:paraId="11BC4A6A" w14:textId="77777777" w:rsidR="009044DF" w:rsidRPr="006D683E" w:rsidRDefault="00DD51AB" w:rsidP="005F3D09">
      <w:pPr>
        <w:pStyle w:val="ListParagraph"/>
        <w:numPr>
          <w:ilvl w:val="0"/>
          <w:numId w:val="12"/>
        </w:numPr>
        <w:tabs>
          <w:tab w:val="left" w:pos="180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Optimized stored procedures for core business logic and improved performance by 50% to 80%</w:t>
      </w:r>
    </w:p>
    <w:p w14:paraId="7F7F7C67" w14:textId="77777777" w:rsidR="009044DF" w:rsidRPr="006D683E" w:rsidRDefault="00DD51AB" w:rsidP="004633CB">
      <w:pPr>
        <w:pStyle w:val="ListParagraph"/>
        <w:numPr>
          <w:ilvl w:val="0"/>
          <w:numId w:val="12"/>
        </w:numPr>
        <w:tabs>
          <w:tab w:val="left" w:pos="180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Created new features for Agency Management System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 xml:space="preserve"> and p</w:t>
      </w:r>
      <w:r w:rsidRPr="006D683E">
        <w:rPr>
          <w:rFonts w:eastAsia="Times New Roman" w:cstheme="minorHAnsi"/>
          <w:bCs/>
          <w:iCs/>
          <w:sz w:val="21"/>
          <w:szCs w:val="21"/>
        </w:rPr>
        <w:t>rovided production support for each major release</w:t>
      </w:r>
    </w:p>
    <w:p w14:paraId="58D46896" w14:textId="77777777" w:rsidR="00E75A17" w:rsidRPr="006D683E" w:rsidRDefault="00DD51AB" w:rsidP="005F3D09">
      <w:pPr>
        <w:tabs>
          <w:tab w:val="left" w:pos="1800"/>
        </w:tabs>
        <w:spacing w:after="0" w:line="240" w:lineRule="auto"/>
        <w:jc w:val="both"/>
        <w:rPr>
          <w:rFonts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 xml:space="preserve">Tools: </w:t>
      </w:r>
      <w:r w:rsidRPr="006D683E">
        <w:rPr>
          <w:rFonts w:cstheme="minorHAnsi"/>
          <w:b/>
          <w:i/>
          <w:sz w:val="21"/>
          <w:szCs w:val="21"/>
        </w:rPr>
        <w:t>VB.NET, ASP.NET, Adobe Flex, XHTML, XSLT, CSS, JS, jQuery SQL Server</w:t>
      </w:r>
    </w:p>
    <w:p w14:paraId="67BD355B" w14:textId="77777777" w:rsidR="002C7EC5" w:rsidRPr="006D683E" w:rsidRDefault="00DD51AB" w:rsidP="003F312C">
      <w:pPr>
        <w:tabs>
          <w:tab w:val="left" w:pos="1440"/>
          <w:tab w:val="right" w:pos="10800"/>
        </w:tabs>
        <w:spacing w:after="60" w:line="240" w:lineRule="auto"/>
        <w:jc w:val="both"/>
        <w:rPr>
          <w:rFonts w:cstheme="minorHAnsi"/>
          <w:sz w:val="2"/>
          <w:szCs w:val="2"/>
        </w:rPr>
      </w:pPr>
      <w:r w:rsidRPr="006D683E">
        <w:rPr>
          <w:sz w:val="21"/>
          <w:szCs w:val="21"/>
        </w:rPr>
        <w:t xml:space="preserve">        </w:t>
      </w:r>
    </w:p>
    <w:p w14:paraId="60B4CF5B" w14:textId="77777777" w:rsidR="00FD201B" w:rsidRPr="00AC7355" w:rsidRDefault="00DD51AB" w:rsidP="00C63AB5">
      <w:pPr>
        <w:pStyle w:val="Body"/>
        <w:shd w:val="clear" w:color="auto" w:fill="EEECE1"/>
        <w:tabs>
          <w:tab w:val="left" w:pos="1440"/>
          <w:tab w:val="right" w:pos="10204"/>
        </w:tabs>
        <w:spacing w:after="80" w:line="240" w:lineRule="auto"/>
        <w:jc w:val="center"/>
        <w:rPr>
          <w:rFonts w:eastAsia="Symbol"/>
          <w:b/>
          <w:iCs/>
          <w:smallCaps/>
          <w:color w:val="002060"/>
        </w:rPr>
      </w:pPr>
      <w:r w:rsidRPr="00AC7355">
        <w:rPr>
          <w:rFonts w:eastAsia="Symbol"/>
          <w:b/>
          <w:iCs/>
          <w:smallCaps/>
          <w:color w:val="002060"/>
        </w:rPr>
        <w:t>Education</w:t>
      </w:r>
      <w:r w:rsidR="009044DF" w:rsidRPr="00AC7355">
        <w:rPr>
          <w:rFonts w:eastAsia="Symbol"/>
          <w:b/>
          <w:iCs/>
          <w:smallCaps/>
          <w:color w:val="002060"/>
        </w:rPr>
        <w:t xml:space="preserve"> &amp; Certification</w:t>
      </w:r>
      <w:r w:rsidRPr="00AC7355">
        <w:rPr>
          <w:rFonts w:eastAsia="Symbol"/>
          <w:b/>
          <w:iCs/>
          <w:smallCaps/>
          <w:color w:val="002060"/>
        </w:rPr>
        <w:t>s</w:t>
      </w:r>
    </w:p>
    <w:bookmarkEnd w:id="0"/>
    <w:p w14:paraId="1383B419" w14:textId="77777777" w:rsidR="009044DF" w:rsidRPr="006D683E" w:rsidRDefault="00DD51AB" w:rsidP="006D683E">
      <w:pPr>
        <w:pStyle w:val="ListBullet2"/>
        <w:numPr>
          <w:ilvl w:val="0"/>
          <w:numId w:val="0"/>
        </w:numPr>
        <w:tabs>
          <w:tab w:val="left" w:pos="1440"/>
        </w:tabs>
        <w:ind w:right="-86" w:firstLine="900"/>
        <w:contextualSpacing w:val="0"/>
        <w:jc w:val="center"/>
        <w:rPr>
          <w:rFonts w:asciiTheme="minorHAnsi" w:hAnsiTheme="minorHAnsi" w:cstheme="minorHAnsi"/>
          <w:b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Master</w:t>
      </w:r>
      <w:r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’</w:t>
      </w: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s Degree in Computer Science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</w:t>
      </w:r>
      <w:r w:rsidRPr="006D683E">
        <w:rPr>
          <w:rFonts w:asciiTheme="minorHAnsi" w:hAnsiTheme="minorHAnsi" w:cstheme="minorHAnsi"/>
          <w:b/>
          <w:lang w:eastAsia="en-US"/>
        </w:rPr>
        <w:t>Simon Fraser University, Canada</w:t>
      </w:r>
    </w:p>
    <w:p w14:paraId="3EA0D4FC" w14:textId="77777777" w:rsidR="009044DF" w:rsidRPr="006D683E" w:rsidRDefault="00DD51AB" w:rsidP="006D683E">
      <w:pPr>
        <w:pStyle w:val="ListBullet2"/>
        <w:numPr>
          <w:ilvl w:val="0"/>
          <w:numId w:val="0"/>
        </w:numPr>
        <w:tabs>
          <w:tab w:val="left" w:pos="1440"/>
        </w:tabs>
        <w:ind w:right="-86" w:firstLine="900"/>
        <w:contextualSpacing w:val="0"/>
        <w:jc w:val="center"/>
        <w:rPr>
          <w:rFonts w:asciiTheme="minorHAnsi" w:hAnsiTheme="minorHAnsi" w:cstheme="minorHAnsi"/>
          <w:b/>
          <w:color w:val="7F7F7F" w:themeColor="text1" w:themeTint="80"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 xml:space="preserve">Bachelor Degree in Computer Engineering 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</w:t>
      </w:r>
      <w:r w:rsidRPr="006D683E">
        <w:rPr>
          <w:rFonts w:asciiTheme="minorHAnsi" w:hAnsiTheme="minorHAnsi" w:cstheme="minorHAnsi"/>
          <w:b/>
          <w:lang w:eastAsia="en-US"/>
        </w:rPr>
        <w:t>Jilin University, China</w:t>
      </w:r>
    </w:p>
    <w:p w14:paraId="3B17A056" w14:textId="77777777" w:rsidR="009044DF" w:rsidRPr="006D683E" w:rsidRDefault="00DD51AB" w:rsidP="003F312C">
      <w:pPr>
        <w:widowControl w:val="0"/>
        <w:tabs>
          <w:tab w:val="left" w:pos="1440"/>
        </w:tabs>
        <w:adjustRightInd w:val="0"/>
        <w:spacing w:after="0" w:line="240" w:lineRule="auto"/>
        <w:ind w:left="900" w:right="-86"/>
        <w:jc w:val="center"/>
        <w:rPr>
          <w:b/>
          <w:bCs/>
          <w:i/>
          <w:iCs/>
          <w:color w:val="002060"/>
          <w:sz w:val="21"/>
          <w:szCs w:val="21"/>
        </w:rPr>
      </w:pPr>
      <w:r w:rsidRPr="006D683E">
        <w:rPr>
          <w:rFonts w:cstheme="minorHAnsi"/>
          <w:b/>
          <w:iCs/>
          <w:sz w:val="21"/>
          <w:szCs w:val="21"/>
        </w:rPr>
        <w:t>Sun Certified Java Programmer (SCJP</w:t>
      </w:r>
      <w:r w:rsidR="00003B15">
        <w:rPr>
          <w:rFonts w:cstheme="minorHAnsi"/>
          <w:b/>
          <w:iCs/>
          <w:sz w:val="21"/>
          <w:szCs w:val="21"/>
        </w:rPr>
        <w:t>)</w:t>
      </w:r>
      <w:r w:rsidR="00331566" w:rsidRPr="006D683E">
        <w:rPr>
          <w:rFonts w:cstheme="minorHAnsi"/>
          <w:b/>
          <w:iCs/>
          <w:sz w:val="21"/>
          <w:szCs w:val="21"/>
        </w:rPr>
        <w:t xml:space="preserve"> | </w:t>
      </w:r>
      <w:r w:rsidRPr="006D683E">
        <w:rPr>
          <w:rFonts w:cstheme="minorHAnsi"/>
          <w:b/>
          <w:iCs/>
          <w:sz w:val="21"/>
          <w:szCs w:val="21"/>
        </w:rPr>
        <w:t>Microsoft Certified Professional Developer (MCPD)</w:t>
      </w:r>
    </w:p>
    <w:p w14:paraId="146EE673" w14:textId="77777777" w:rsidR="009044DF" w:rsidRPr="006D683E" w:rsidRDefault="009044DF" w:rsidP="00291AAF">
      <w:pPr>
        <w:tabs>
          <w:tab w:val="right" w:pos="10800"/>
        </w:tabs>
        <w:spacing w:after="0" w:line="240" w:lineRule="auto"/>
        <w:jc w:val="center"/>
        <w:rPr>
          <w:b/>
          <w:bCs/>
          <w:i/>
          <w:iCs/>
          <w:color w:val="002060"/>
          <w:sz w:val="21"/>
          <w:szCs w:val="21"/>
        </w:rPr>
      </w:pPr>
    </w:p>
    <w:sectPr w:rsidR="009044DF" w:rsidRPr="006D683E" w:rsidSect="006D683E">
      <w:pgSz w:w="11906" w:h="16838"/>
      <w:pgMar w:top="360" w:right="720" w:bottom="259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496628B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2" w15:restartNumberingAfterBreak="0">
    <w:nsid w:val="06260467"/>
    <w:multiLevelType w:val="hybridMultilevel"/>
    <w:tmpl w:val="036E0CE6"/>
    <w:lvl w:ilvl="0" w:tplc="ECC874C6">
      <w:start w:val="1"/>
      <w:numFmt w:val="bullet"/>
      <w:lvlText w:val=""/>
      <w:lvlJc w:val="left"/>
      <w:pPr>
        <w:ind w:left="3960" w:hanging="360"/>
      </w:pPr>
      <w:rPr>
        <w:rFonts w:ascii="Wingdings" w:hAnsi="Wingdings" w:hint="default"/>
      </w:rPr>
    </w:lvl>
    <w:lvl w:ilvl="1" w:tplc="3580D1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0E65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60E0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FE9C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0467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649E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C4D4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ACBB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25CC2"/>
    <w:multiLevelType w:val="hybridMultilevel"/>
    <w:tmpl w:val="89A4BFAC"/>
    <w:styleLink w:val="ImportedStyle1"/>
    <w:lvl w:ilvl="0" w:tplc="E5462F38">
      <w:start w:val="1"/>
      <w:numFmt w:val="bullet"/>
      <w:lvlText w:val="·"/>
      <w:lvlJc w:val="left"/>
      <w:pPr>
        <w:ind w:left="612" w:hanging="43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D48A5C58">
      <w:start w:val="1"/>
      <w:numFmt w:val="bullet"/>
      <w:lvlText w:val="o"/>
      <w:lvlJc w:val="left"/>
      <w:pPr>
        <w:ind w:left="129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01A80718">
      <w:start w:val="1"/>
      <w:numFmt w:val="bullet"/>
      <w:lvlText w:val="▪"/>
      <w:lvlJc w:val="left"/>
      <w:pPr>
        <w:ind w:left="201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6B6454B8">
      <w:start w:val="1"/>
      <w:numFmt w:val="bullet"/>
      <w:lvlText w:val="·"/>
      <w:lvlJc w:val="left"/>
      <w:pPr>
        <w:ind w:left="2736" w:hanging="39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6A245422">
      <w:start w:val="1"/>
      <w:numFmt w:val="bullet"/>
      <w:lvlText w:val="o"/>
      <w:lvlJc w:val="left"/>
      <w:pPr>
        <w:ind w:left="345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BEE8D52">
      <w:start w:val="1"/>
      <w:numFmt w:val="bullet"/>
      <w:lvlText w:val="▪"/>
      <w:lvlJc w:val="left"/>
      <w:pPr>
        <w:ind w:left="417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1092F540">
      <w:start w:val="1"/>
      <w:numFmt w:val="bullet"/>
      <w:lvlText w:val="·"/>
      <w:lvlJc w:val="left"/>
      <w:pPr>
        <w:ind w:left="4896" w:hanging="39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63F08248">
      <w:start w:val="1"/>
      <w:numFmt w:val="bullet"/>
      <w:lvlText w:val="o"/>
      <w:lvlJc w:val="left"/>
      <w:pPr>
        <w:ind w:left="561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8FE6EC58">
      <w:start w:val="1"/>
      <w:numFmt w:val="bullet"/>
      <w:lvlText w:val="▪"/>
      <w:lvlJc w:val="left"/>
      <w:pPr>
        <w:ind w:left="633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4" w15:restartNumberingAfterBreak="0">
    <w:nsid w:val="0BB264D5"/>
    <w:multiLevelType w:val="multilevel"/>
    <w:tmpl w:val="09EC0124"/>
    <w:styleLink w:val="List31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5" w15:restartNumberingAfterBreak="0">
    <w:nsid w:val="175E2F40"/>
    <w:multiLevelType w:val="hybridMultilevel"/>
    <w:tmpl w:val="DC6C97A0"/>
    <w:lvl w:ilvl="0" w:tplc="B1CE9C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EBE78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78A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2A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080C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920E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AC9B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4057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8254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97276"/>
    <w:multiLevelType w:val="hybridMultilevel"/>
    <w:tmpl w:val="C20CE2E2"/>
    <w:lvl w:ilvl="0" w:tplc="C50E518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0FAFC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46A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FC3C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BEBB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4AF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F8E9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C66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5615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B07B7"/>
    <w:multiLevelType w:val="hybridMultilevel"/>
    <w:tmpl w:val="5B3A184A"/>
    <w:lvl w:ilvl="0" w:tplc="FBE63F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AD693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CEEA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C22D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E41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91877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F464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06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52DF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E6EDD"/>
    <w:multiLevelType w:val="hybridMultilevel"/>
    <w:tmpl w:val="ED9C1744"/>
    <w:lvl w:ilvl="0" w:tplc="B518F9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8F0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92A3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C085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B693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78D4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6648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1E3A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26D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0" w15:restartNumberingAfterBreak="0">
    <w:nsid w:val="7189678C"/>
    <w:multiLevelType w:val="hybridMultilevel"/>
    <w:tmpl w:val="8ACE6F20"/>
    <w:lvl w:ilvl="0" w:tplc="2550E0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E944E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1A98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6E9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1EA1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A04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4B3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DAF9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5645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FB43E3"/>
    <w:multiLevelType w:val="hybridMultilevel"/>
    <w:tmpl w:val="2B1665B8"/>
    <w:lvl w:ilvl="0" w:tplc="64A0D9F8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89C2538A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30EC4EC8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C6006AD6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EFABC0C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A60C8A3E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CD282FA4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2A26E42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784A2DB0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7A1B3B13"/>
    <w:multiLevelType w:val="multilevel"/>
    <w:tmpl w:val="F6C4600A"/>
    <w:styleLink w:val="List1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13" w15:restartNumberingAfterBreak="0">
    <w:nsid w:val="7C01079E"/>
    <w:multiLevelType w:val="hybridMultilevel"/>
    <w:tmpl w:val="AE103B26"/>
    <w:lvl w:ilvl="0" w:tplc="F94A34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E2467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FEF4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9C44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32A6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627F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6A9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A80C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B26E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7"/>
  </w:num>
  <w:num w:numId="9">
    <w:abstractNumId w:val="10"/>
  </w:num>
  <w:num w:numId="10">
    <w:abstractNumId w:val="8"/>
  </w:num>
  <w:num w:numId="11">
    <w:abstractNumId w:val="13"/>
  </w:num>
  <w:num w:numId="12">
    <w:abstractNumId w:val="5"/>
  </w:num>
  <w:num w:numId="13">
    <w:abstractNumId w:val="0"/>
  </w:num>
  <w:num w:numId="14">
    <w:abstractNumId w:val="11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DaxNDcxMDE2NjZU0lEKTi0uzszPAykwMq4FACXn/dQtAAAA"/>
  </w:docVars>
  <w:rsids>
    <w:rsidRoot w:val="007D738F"/>
    <w:rsid w:val="00003B15"/>
    <w:rsid w:val="00004678"/>
    <w:rsid w:val="000073B6"/>
    <w:rsid w:val="00010931"/>
    <w:rsid w:val="00010EF3"/>
    <w:rsid w:val="000114BC"/>
    <w:rsid w:val="00023082"/>
    <w:rsid w:val="00034D03"/>
    <w:rsid w:val="00040A57"/>
    <w:rsid w:val="000445F4"/>
    <w:rsid w:val="0004514F"/>
    <w:rsid w:val="00052494"/>
    <w:rsid w:val="00053854"/>
    <w:rsid w:val="000572BE"/>
    <w:rsid w:val="00061109"/>
    <w:rsid w:val="00063789"/>
    <w:rsid w:val="00071C4D"/>
    <w:rsid w:val="0007697B"/>
    <w:rsid w:val="000813C3"/>
    <w:rsid w:val="000850AC"/>
    <w:rsid w:val="00085418"/>
    <w:rsid w:val="0009096B"/>
    <w:rsid w:val="00092391"/>
    <w:rsid w:val="000A7628"/>
    <w:rsid w:val="000B0B76"/>
    <w:rsid w:val="000B12C8"/>
    <w:rsid w:val="000B39AF"/>
    <w:rsid w:val="000B630E"/>
    <w:rsid w:val="000C55E7"/>
    <w:rsid w:val="000D079F"/>
    <w:rsid w:val="000E49EF"/>
    <w:rsid w:val="000F076E"/>
    <w:rsid w:val="00100233"/>
    <w:rsid w:val="001003CA"/>
    <w:rsid w:val="0010052F"/>
    <w:rsid w:val="00103B39"/>
    <w:rsid w:val="00105396"/>
    <w:rsid w:val="00121C8C"/>
    <w:rsid w:val="00134E29"/>
    <w:rsid w:val="00135919"/>
    <w:rsid w:val="0013681A"/>
    <w:rsid w:val="001476FB"/>
    <w:rsid w:val="00152C39"/>
    <w:rsid w:val="00153F5C"/>
    <w:rsid w:val="00157C27"/>
    <w:rsid w:val="00165A0A"/>
    <w:rsid w:val="0016634C"/>
    <w:rsid w:val="0016790E"/>
    <w:rsid w:val="001679DA"/>
    <w:rsid w:val="00172960"/>
    <w:rsid w:val="00173DC4"/>
    <w:rsid w:val="001752B8"/>
    <w:rsid w:val="00175A16"/>
    <w:rsid w:val="0018119E"/>
    <w:rsid w:val="00183EA6"/>
    <w:rsid w:val="001865FE"/>
    <w:rsid w:val="001A093D"/>
    <w:rsid w:val="001A2861"/>
    <w:rsid w:val="001A6AB1"/>
    <w:rsid w:val="001B0978"/>
    <w:rsid w:val="001B54FD"/>
    <w:rsid w:val="001B7059"/>
    <w:rsid w:val="001B7F12"/>
    <w:rsid w:val="001C6722"/>
    <w:rsid w:val="001D0844"/>
    <w:rsid w:val="001D47D2"/>
    <w:rsid w:val="001F6F71"/>
    <w:rsid w:val="001F7FB9"/>
    <w:rsid w:val="0020260E"/>
    <w:rsid w:val="00207714"/>
    <w:rsid w:val="00207F68"/>
    <w:rsid w:val="00214526"/>
    <w:rsid w:val="00222A18"/>
    <w:rsid w:val="00234AFA"/>
    <w:rsid w:val="0023511D"/>
    <w:rsid w:val="002407D8"/>
    <w:rsid w:val="00241339"/>
    <w:rsid w:val="0024341D"/>
    <w:rsid w:val="00244973"/>
    <w:rsid w:val="00252111"/>
    <w:rsid w:val="002533A5"/>
    <w:rsid w:val="00255B63"/>
    <w:rsid w:val="00256FC3"/>
    <w:rsid w:val="00264F02"/>
    <w:rsid w:val="0028020B"/>
    <w:rsid w:val="002858A2"/>
    <w:rsid w:val="00291AAF"/>
    <w:rsid w:val="002B18D0"/>
    <w:rsid w:val="002B3A54"/>
    <w:rsid w:val="002B63BF"/>
    <w:rsid w:val="002B7442"/>
    <w:rsid w:val="002C2E91"/>
    <w:rsid w:val="002C507C"/>
    <w:rsid w:val="002C7EC5"/>
    <w:rsid w:val="002D26A1"/>
    <w:rsid w:val="002D6382"/>
    <w:rsid w:val="002D6788"/>
    <w:rsid w:val="003011F3"/>
    <w:rsid w:val="00302785"/>
    <w:rsid w:val="00303479"/>
    <w:rsid w:val="003049BB"/>
    <w:rsid w:val="003110A5"/>
    <w:rsid w:val="0031549E"/>
    <w:rsid w:val="00315C02"/>
    <w:rsid w:val="00323761"/>
    <w:rsid w:val="003240E9"/>
    <w:rsid w:val="00330C19"/>
    <w:rsid w:val="00331566"/>
    <w:rsid w:val="0033297B"/>
    <w:rsid w:val="003436C9"/>
    <w:rsid w:val="00360F57"/>
    <w:rsid w:val="0036214B"/>
    <w:rsid w:val="00362509"/>
    <w:rsid w:val="00362639"/>
    <w:rsid w:val="00367AA0"/>
    <w:rsid w:val="00380DD5"/>
    <w:rsid w:val="00385340"/>
    <w:rsid w:val="003855BA"/>
    <w:rsid w:val="003A523E"/>
    <w:rsid w:val="003A531D"/>
    <w:rsid w:val="003A6B29"/>
    <w:rsid w:val="003B341C"/>
    <w:rsid w:val="003C2ECA"/>
    <w:rsid w:val="003C3DA6"/>
    <w:rsid w:val="003C7AF5"/>
    <w:rsid w:val="003D05BF"/>
    <w:rsid w:val="003D0D11"/>
    <w:rsid w:val="003D1EA7"/>
    <w:rsid w:val="003D7C17"/>
    <w:rsid w:val="003E405A"/>
    <w:rsid w:val="003F312C"/>
    <w:rsid w:val="004022F3"/>
    <w:rsid w:val="00402311"/>
    <w:rsid w:val="00403E6A"/>
    <w:rsid w:val="00405650"/>
    <w:rsid w:val="004109E9"/>
    <w:rsid w:val="0041213C"/>
    <w:rsid w:val="00427A2C"/>
    <w:rsid w:val="00430849"/>
    <w:rsid w:val="00431F7A"/>
    <w:rsid w:val="00433244"/>
    <w:rsid w:val="00433C9D"/>
    <w:rsid w:val="00444041"/>
    <w:rsid w:val="00444F33"/>
    <w:rsid w:val="00445C0E"/>
    <w:rsid w:val="004500C2"/>
    <w:rsid w:val="00454E81"/>
    <w:rsid w:val="004633CB"/>
    <w:rsid w:val="0047252A"/>
    <w:rsid w:val="00472F6C"/>
    <w:rsid w:val="004854D3"/>
    <w:rsid w:val="004877BD"/>
    <w:rsid w:val="00490CA8"/>
    <w:rsid w:val="00491E06"/>
    <w:rsid w:val="00493BDF"/>
    <w:rsid w:val="004A3962"/>
    <w:rsid w:val="004A7933"/>
    <w:rsid w:val="004B0C8A"/>
    <w:rsid w:val="004C2DF2"/>
    <w:rsid w:val="004C56CE"/>
    <w:rsid w:val="004C63ED"/>
    <w:rsid w:val="004C7D1F"/>
    <w:rsid w:val="004D2AD8"/>
    <w:rsid w:val="004D36EF"/>
    <w:rsid w:val="004E4762"/>
    <w:rsid w:val="004F03F3"/>
    <w:rsid w:val="004F2D5A"/>
    <w:rsid w:val="004F65A7"/>
    <w:rsid w:val="004F6648"/>
    <w:rsid w:val="00501FBA"/>
    <w:rsid w:val="00514047"/>
    <w:rsid w:val="0051404F"/>
    <w:rsid w:val="00515215"/>
    <w:rsid w:val="00515886"/>
    <w:rsid w:val="00516529"/>
    <w:rsid w:val="00532D0F"/>
    <w:rsid w:val="005479C2"/>
    <w:rsid w:val="005530F3"/>
    <w:rsid w:val="0055479D"/>
    <w:rsid w:val="00554F54"/>
    <w:rsid w:val="00567A4A"/>
    <w:rsid w:val="00570458"/>
    <w:rsid w:val="00572834"/>
    <w:rsid w:val="00577AAE"/>
    <w:rsid w:val="005838C9"/>
    <w:rsid w:val="00585EA6"/>
    <w:rsid w:val="005917E3"/>
    <w:rsid w:val="005921F8"/>
    <w:rsid w:val="00597AB5"/>
    <w:rsid w:val="005A2003"/>
    <w:rsid w:val="005A53CE"/>
    <w:rsid w:val="005A57E5"/>
    <w:rsid w:val="005C1C4D"/>
    <w:rsid w:val="005E1462"/>
    <w:rsid w:val="005E5BB8"/>
    <w:rsid w:val="005F3D09"/>
    <w:rsid w:val="005F426E"/>
    <w:rsid w:val="005F4C45"/>
    <w:rsid w:val="00602A74"/>
    <w:rsid w:val="00606561"/>
    <w:rsid w:val="0060763E"/>
    <w:rsid w:val="00622994"/>
    <w:rsid w:val="00633805"/>
    <w:rsid w:val="00634FFB"/>
    <w:rsid w:val="006371D7"/>
    <w:rsid w:val="006376C5"/>
    <w:rsid w:val="00654AD6"/>
    <w:rsid w:val="0067000C"/>
    <w:rsid w:val="006762CC"/>
    <w:rsid w:val="0068569B"/>
    <w:rsid w:val="0069278E"/>
    <w:rsid w:val="0069537D"/>
    <w:rsid w:val="00696D3B"/>
    <w:rsid w:val="0069710B"/>
    <w:rsid w:val="006A46E8"/>
    <w:rsid w:val="006A4715"/>
    <w:rsid w:val="006A55D8"/>
    <w:rsid w:val="006A7148"/>
    <w:rsid w:val="006B0886"/>
    <w:rsid w:val="006B2051"/>
    <w:rsid w:val="006B34AA"/>
    <w:rsid w:val="006B764A"/>
    <w:rsid w:val="006C2D44"/>
    <w:rsid w:val="006C335A"/>
    <w:rsid w:val="006C67A7"/>
    <w:rsid w:val="006C6A2A"/>
    <w:rsid w:val="006D1601"/>
    <w:rsid w:val="006D2AED"/>
    <w:rsid w:val="006D683E"/>
    <w:rsid w:val="006D7189"/>
    <w:rsid w:val="006E38F1"/>
    <w:rsid w:val="006F00BD"/>
    <w:rsid w:val="006F3297"/>
    <w:rsid w:val="00701043"/>
    <w:rsid w:val="00705607"/>
    <w:rsid w:val="0070741A"/>
    <w:rsid w:val="00732001"/>
    <w:rsid w:val="00744E17"/>
    <w:rsid w:val="00746E74"/>
    <w:rsid w:val="00751300"/>
    <w:rsid w:val="00753D9F"/>
    <w:rsid w:val="00754F24"/>
    <w:rsid w:val="007605B2"/>
    <w:rsid w:val="0076334A"/>
    <w:rsid w:val="00763B86"/>
    <w:rsid w:val="0076644A"/>
    <w:rsid w:val="00771169"/>
    <w:rsid w:val="007749DB"/>
    <w:rsid w:val="00780394"/>
    <w:rsid w:val="007825FC"/>
    <w:rsid w:val="007844DE"/>
    <w:rsid w:val="007A084B"/>
    <w:rsid w:val="007A17E4"/>
    <w:rsid w:val="007A2017"/>
    <w:rsid w:val="007A7D17"/>
    <w:rsid w:val="007B135F"/>
    <w:rsid w:val="007C701A"/>
    <w:rsid w:val="007D738F"/>
    <w:rsid w:val="007E344F"/>
    <w:rsid w:val="007E46F4"/>
    <w:rsid w:val="007F0861"/>
    <w:rsid w:val="007F4A06"/>
    <w:rsid w:val="00804862"/>
    <w:rsid w:val="00816305"/>
    <w:rsid w:val="00816934"/>
    <w:rsid w:val="00833F9A"/>
    <w:rsid w:val="00845AA0"/>
    <w:rsid w:val="008512F0"/>
    <w:rsid w:val="00851E41"/>
    <w:rsid w:val="0085480B"/>
    <w:rsid w:val="00855490"/>
    <w:rsid w:val="00857A34"/>
    <w:rsid w:val="00857D98"/>
    <w:rsid w:val="00861967"/>
    <w:rsid w:val="00866C9F"/>
    <w:rsid w:val="00871B5D"/>
    <w:rsid w:val="008734D4"/>
    <w:rsid w:val="008745B2"/>
    <w:rsid w:val="008751DF"/>
    <w:rsid w:val="00876BF2"/>
    <w:rsid w:val="00877C62"/>
    <w:rsid w:val="00877C73"/>
    <w:rsid w:val="00880ECB"/>
    <w:rsid w:val="008905BE"/>
    <w:rsid w:val="008A6A7B"/>
    <w:rsid w:val="008A7ED2"/>
    <w:rsid w:val="008B25FE"/>
    <w:rsid w:val="008B3A08"/>
    <w:rsid w:val="008B3FF9"/>
    <w:rsid w:val="008B6879"/>
    <w:rsid w:val="008B781C"/>
    <w:rsid w:val="008C4BA4"/>
    <w:rsid w:val="008D532A"/>
    <w:rsid w:val="008E0642"/>
    <w:rsid w:val="008F6D92"/>
    <w:rsid w:val="00904315"/>
    <w:rsid w:val="009044DF"/>
    <w:rsid w:val="00906E21"/>
    <w:rsid w:val="00907555"/>
    <w:rsid w:val="00911795"/>
    <w:rsid w:val="009204BD"/>
    <w:rsid w:val="009218F1"/>
    <w:rsid w:val="00924488"/>
    <w:rsid w:val="00927220"/>
    <w:rsid w:val="009341AA"/>
    <w:rsid w:val="009426DF"/>
    <w:rsid w:val="0094504E"/>
    <w:rsid w:val="00955D33"/>
    <w:rsid w:val="00980258"/>
    <w:rsid w:val="0098552E"/>
    <w:rsid w:val="0098716C"/>
    <w:rsid w:val="009875AD"/>
    <w:rsid w:val="009940C9"/>
    <w:rsid w:val="00994E98"/>
    <w:rsid w:val="009A2A1E"/>
    <w:rsid w:val="009B5D02"/>
    <w:rsid w:val="009C2FD4"/>
    <w:rsid w:val="009D151A"/>
    <w:rsid w:val="009D5A44"/>
    <w:rsid w:val="009E7626"/>
    <w:rsid w:val="009F410C"/>
    <w:rsid w:val="00A00210"/>
    <w:rsid w:val="00A010E1"/>
    <w:rsid w:val="00A05C4E"/>
    <w:rsid w:val="00A154A3"/>
    <w:rsid w:val="00A173EB"/>
    <w:rsid w:val="00A2545B"/>
    <w:rsid w:val="00A40A65"/>
    <w:rsid w:val="00A46664"/>
    <w:rsid w:val="00A5795C"/>
    <w:rsid w:val="00A60362"/>
    <w:rsid w:val="00A60747"/>
    <w:rsid w:val="00A61748"/>
    <w:rsid w:val="00A64D12"/>
    <w:rsid w:val="00A64E75"/>
    <w:rsid w:val="00A66E5A"/>
    <w:rsid w:val="00A8207D"/>
    <w:rsid w:val="00A86A32"/>
    <w:rsid w:val="00AB4191"/>
    <w:rsid w:val="00AB620F"/>
    <w:rsid w:val="00AB640D"/>
    <w:rsid w:val="00AC2F52"/>
    <w:rsid w:val="00AC4C6D"/>
    <w:rsid w:val="00AC5CB1"/>
    <w:rsid w:val="00AC7355"/>
    <w:rsid w:val="00AD1B2A"/>
    <w:rsid w:val="00AD46D8"/>
    <w:rsid w:val="00AD4F63"/>
    <w:rsid w:val="00AD5F6C"/>
    <w:rsid w:val="00AE719F"/>
    <w:rsid w:val="00AF772B"/>
    <w:rsid w:val="00B064DC"/>
    <w:rsid w:val="00B06C82"/>
    <w:rsid w:val="00B150E2"/>
    <w:rsid w:val="00B161B0"/>
    <w:rsid w:val="00B17D29"/>
    <w:rsid w:val="00B2072C"/>
    <w:rsid w:val="00B30716"/>
    <w:rsid w:val="00B34733"/>
    <w:rsid w:val="00B36DD6"/>
    <w:rsid w:val="00B45237"/>
    <w:rsid w:val="00B45B29"/>
    <w:rsid w:val="00B50980"/>
    <w:rsid w:val="00B515C5"/>
    <w:rsid w:val="00B51698"/>
    <w:rsid w:val="00B83D16"/>
    <w:rsid w:val="00BC2FAA"/>
    <w:rsid w:val="00BE4F3B"/>
    <w:rsid w:val="00BE53EB"/>
    <w:rsid w:val="00BE5957"/>
    <w:rsid w:val="00BE7567"/>
    <w:rsid w:val="00BE7E16"/>
    <w:rsid w:val="00BF626B"/>
    <w:rsid w:val="00C01B4A"/>
    <w:rsid w:val="00C04B12"/>
    <w:rsid w:val="00C0742A"/>
    <w:rsid w:val="00C120F9"/>
    <w:rsid w:val="00C1291E"/>
    <w:rsid w:val="00C15722"/>
    <w:rsid w:val="00C22440"/>
    <w:rsid w:val="00C33B06"/>
    <w:rsid w:val="00C35788"/>
    <w:rsid w:val="00C37E70"/>
    <w:rsid w:val="00C4571F"/>
    <w:rsid w:val="00C63AB5"/>
    <w:rsid w:val="00C65C60"/>
    <w:rsid w:val="00C65D34"/>
    <w:rsid w:val="00C662D6"/>
    <w:rsid w:val="00C71390"/>
    <w:rsid w:val="00C8123B"/>
    <w:rsid w:val="00C839F9"/>
    <w:rsid w:val="00C91377"/>
    <w:rsid w:val="00CB1D6D"/>
    <w:rsid w:val="00CB1EC1"/>
    <w:rsid w:val="00CC6BCE"/>
    <w:rsid w:val="00CC6C33"/>
    <w:rsid w:val="00CC7222"/>
    <w:rsid w:val="00CE7553"/>
    <w:rsid w:val="00CF0DDB"/>
    <w:rsid w:val="00D00192"/>
    <w:rsid w:val="00D00601"/>
    <w:rsid w:val="00D167CF"/>
    <w:rsid w:val="00D179D4"/>
    <w:rsid w:val="00D211FD"/>
    <w:rsid w:val="00D2236D"/>
    <w:rsid w:val="00D22BBF"/>
    <w:rsid w:val="00D270CD"/>
    <w:rsid w:val="00D272A0"/>
    <w:rsid w:val="00D3156C"/>
    <w:rsid w:val="00D4694A"/>
    <w:rsid w:val="00D53100"/>
    <w:rsid w:val="00D638BF"/>
    <w:rsid w:val="00D77792"/>
    <w:rsid w:val="00D800EB"/>
    <w:rsid w:val="00D80434"/>
    <w:rsid w:val="00D904B3"/>
    <w:rsid w:val="00D92493"/>
    <w:rsid w:val="00D94244"/>
    <w:rsid w:val="00D94282"/>
    <w:rsid w:val="00D962F6"/>
    <w:rsid w:val="00DA1126"/>
    <w:rsid w:val="00DA7C68"/>
    <w:rsid w:val="00DA7F5F"/>
    <w:rsid w:val="00DB5F58"/>
    <w:rsid w:val="00DC240C"/>
    <w:rsid w:val="00DD1A33"/>
    <w:rsid w:val="00DD51AB"/>
    <w:rsid w:val="00DE27E3"/>
    <w:rsid w:val="00DF1576"/>
    <w:rsid w:val="00DF32D8"/>
    <w:rsid w:val="00E070C6"/>
    <w:rsid w:val="00E11378"/>
    <w:rsid w:val="00E26929"/>
    <w:rsid w:val="00E27A1C"/>
    <w:rsid w:val="00E30446"/>
    <w:rsid w:val="00E311F9"/>
    <w:rsid w:val="00E3686E"/>
    <w:rsid w:val="00E37B49"/>
    <w:rsid w:val="00E419AF"/>
    <w:rsid w:val="00E4328F"/>
    <w:rsid w:val="00E53FA7"/>
    <w:rsid w:val="00E56559"/>
    <w:rsid w:val="00E700E0"/>
    <w:rsid w:val="00E714B5"/>
    <w:rsid w:val="00E74220"/>
    <w:rsid w:val="00E75A17"/>
    <w:rsid w:val="00E77074"/>
    <w:rsid w:val="00E77487"/>
    <w:rsid w:val="00E777ED"/>
    <w:rsid w:val="00E819A2"/>
    <w:rsid w:val="00E855BE"/>
    <w:rsid w:val="00E923E7"/>
    <w:rsid w:val="00E93035"/>
    <w:rsid w:val="00EA3CD2"/>
    <w:rsid w:val="00EA72BC"/>
    <w:rsid w:val="00EB06F1"/>
    <w:rsid w:val="00EB1E90"/>
    <w:rsid w:val="00EB3073"/>
    <w:rsid w:val="00EC0717"/>
    <w:rsid w:val="00EC2788"/>
    <w:rsid w:val="00EC5131"/>
    <w:rsid w:val="00EC7C40"/>
    <w:rsid w:val="00ED0FD7"/>
    <w:rsid w:val="00ED338D"/>
    <w:rsid w:val="00ED4E80"/>
    <w:rsid w:val="00EE6100"/>
    <w:rsid w:val="00EE63A1"/>
    <w:rsid w:val="00EE640C"/>
    <w:rsid w:val="00EF7192"/>
    <w:rsid w:val="00F03E6C"/>
    <w:rsid w:val="00F04201"/>
    <w:rsid w:val="00F06CDF"/>
    <w:rsid w:val="00F07029"/>
    <w:rsid w:val="00F13BB6"/>
    <w:rsid w:val="00F25329"/>
    <w:rsid w:val="00F26B82"/>
    <w:rsid w:val="00F2797F"/>
    <w:rsid w:val="00F27EEC"/>
    <w:rsid w:val="00F316A5"/>
    <w:rsid w:val="00F35400"/>
    <w:rsid w:val="00F427D6"/>
    <w:rsid w:val="00F438A0"/>
    <w:rsid w:val="00F529C5"/>
    <w:rsid w:val="00F55F27"/>
    <w:rsid w:val="00F62B18"/>
    <w:rsid w:val="00F65655"/>
    <w:rsid w:val="00F72B9D"/>
    <w:rsid w:val="00F86E92"/>
    <w:rsid w:val="00F93D48"/>
    <w:rsid w:val="00F9429D"/>
    <w:rsid w:val="00FA03D6"/>
    <w:rsid w:val="00FA1F45"/>
    <w:rsid w:val="00FD0EFE"/>
    <w:rsid w:val="00FD1DC3"/>
    <w:rsid w:val="00FD201B"/>
    <w:rsid w:val="00FE0D71"/>
    <w:rsid w:val="00FE628D"/>
    <w:rsid w:val="00FE7F6E"/>
    <w:rsid w:val="00FF18A5"/>
    <w:rsid w:val="00FF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42F8C"/>
  <w15:chartTrackingRefBased/>
  <w15:docId w15:val="{BA5320E5-83F0-4C9C-9080-E2B832CAE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38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4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1F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7D738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43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34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F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D73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D738F"/>
    <w:pPr>
      <w:spacing w:line="25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7D738F"/>
    <w:rPr>
      <w:color w:val="0000FF"/>
      <w:u w:val="single"/>
    </w:rPr>
  </w:style>
  <w:style w:type="paragraph" w:styleId="Subtitle">
    <w:name w:val="Subtitle"/>
    <w:basedOn w:val="Normal"/>
    <w:next w:val="BodyText"/>
    <w:link w:val="SubtitleChar"/>
    <w:qFormat/>
    <w:rsid w:val="007D738F"/>
    <w:pPr>
      <w:keepNext/>
      <w:suppressAutoHyphens/>
      <w:spacing w:before="240" w:after="120" w:line="240" w:lineRule="auto"/>
      <w:jc w:val="center"/>
    </w:pPr>
    <w:rPr>
      <w:rFonts w:ascii="Arial" w:eastAsia="SimSun" w:hAnsi="Arial" w:cs="Mangal"/>
      <w:i/>
      <w:iCs/>
      <w:sz w:val="28"/>
      <w:szCs w:val="28"/>
      <w:lang w:val="en-US" w:eastAsia="ar-SA"/>
    </w:rPr>
  </w:style>
  <w:style w:type="character" w:customStyle="1" w:styleId="SubtitleChar">
    <w:name w:val="Subtitle Char"/>
    <w:basedOn w:val="DefaultParagraphFont"/>
    <w:link w:val="Subtitle"/>
    <w:rsid w:val="007D738F"/>
    <w:rPr>
      <w:rFonts w:ascii="Arial" w:eastAsia="SimSun" w:hAnsi="Arial" w:cs="Mangal"/>
      <w:i/>
      <w:iCs/>
      <w:sz w:val="28"/>
      <w:szCs w:val="28"/>
      <w:lang w:eastAsia="ar-SA"/>
    </w:rPr>
  </w:style>
  <w:style w:type="paragraph" w:styleId="Title">
    <w:name w:val="Title"/>
    <w:basedOn w:val="Normal"/>
    <w:next w:val="Subtitle"/>
    <w:link w:val="TitleChar"/>
    <w:qFormat/>
    <w:rsid w:val="007D738F"/>
    <w:pPr>
      <w:suppressAutoHyphens/>
      <w:spacing w:after="0" w:line="240" w:lineRule="auto"/>
      <w:jc w:val="center"/>
    </w:pPr>
    <w:rPr>
      <w:rFonts w:ascii="Courier New" w:eastAsia="Times New Roman" w:hAnsi="Courier New" w:cs="Times New Roman"/>
      <w:b/>
      <w:sz w:val="28"/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uiPriority w:val="1"/>
    <w:rsid w:val="007D738F"/>
    <w:rPr>
      <w:rFonts w:ascii="Courier New" w:eastAsia="Times New Roman" w:hAnsi="Courier New" w:cs="Times New Roman"/>
      <w:b/>
      <w:sz w:val="28"/>
      <w:szCs w:val="20"/>
      <w:lang w:eastAsia="ar-SA"/>
    </w:rPr>
  </w:style>
  <w:style w:type="paragraph" w:customStyle="1" w:styleId="ColorfulList-Accent11">
    <w:name w:val="Colorful List - Accent 11"/>
    <w:basedOn w:val="Normal"/>
    <w:uiPriority w:val="34"/>
    <w:qFormat/>
    <w:rsid w:val="007D738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org">
    <w:name w:val="org"/>
    <w:basedOn w:val="DefaultParagraphFont"/>
    <w:rsid w:val="007D738F"/>
  </w:style>
  <w:style w:type="character" w:styleId="Strong">
    <w:name w:val="Strong"/>
    <w:basedOn w:val="DefaultParagraphFont"/>
    <w:uiPriority w:val="22"/>
    <w:qFormat/>
    <w:rsid w:val="007D738F"/>
    <w:rPr>
      <w:b/>
      <w:bCs/>
    </w:rPr>
  </w:style>
  <w:style w:type="paragraph" w:styleId="NoSpacing">
    <w:name w:val="No Spacing"/>
    <w:uiPriority w:val="1"/>
    <w:qFormat/>
    <w:rsid w:val="007D738F"/>
    <w:pPr>
      <w:spacing w:after="0" w:line="240" w:lineRule="auto"/>
    </w:pPr>
    <w:rPr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7D73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D738F"/>
    <w:rPr>
      <w:lang w:val="en-GB"/>
    </w:rPr>
  </w:style>
  <w:style w:type="character" w:styleId="Emphasis">
    <w:name w:val="Emphasis"/>
    <w:basedOn w:val="DefaultParagraphFont"/>
    <w:qFormat/>
    <w:rsid w:val="003436C9"/>
    <w:rPr>
      <w:i/>
      <w:iCs/>
    </w:rPr>
  </w:style>
  <w:style w:type="paragraph" w:customStyle="1" w:styleId="Normal1">
    <w:name w:val="Normal1"/>
    <w:rsid w:val="003436C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9C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A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AF5"/>
    <w:rPr>
      <w:rFonts w:ascii="Segoe UI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341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numbering" w:customStyle="1" w:styleId="List31">
    <w:name w:val="List 31"/>
    <w:basedOn w:val="NoList"/>
    <w:rsid w:val="003B341C"/>
    <w:pPr>
      <w:numPr>
        <w:numId w:val="1"/>
      </w:numPr>
    </w:pPr>
  </w:style>
  <w:style w:type="numbering" w:customStyle="1" w:styleId="List1">
    <w:name w:val="List 1"/>
    <w:basedOn w:val="NoList"/>
    <w:rsid w:val="003B341C"/>
    <w:pPr>
      <w:numPr>
        <w:numId w:val="2"/>
      </w:numPr>
    </w:pPr>
  </w:style>
  <w:style w:type="paragraph" w:styleId="PlainText">
    <w:name w:val="Plain Text"/>
    <w:basedOn w:val="Normal"/>
    <w:link w:val="PlainTextChar"/>
    <w:uiPriority w:val="99"/>
    <w:unhideWhenUsed/>
    <w:rsid w:val="00567A4A"/>
    <w:pPr>
      <w:spacing w:after="0" w:line="240" w:lineRule="auto"/>
    </w:pPr>
    <w:rPr>
      <w:rFonts w:ascii="Calibri" w:eastAsia="Calibri" w:hAnsi="Calibri" w:cs="Times New Roman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67A4A"/>
    <w:rPr>
      <w:rFonts w:ascii="Calibri" w:eastAsia="Calibri" w:hAnsi="Calibri" w:cs="Times New Roman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1F7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field-text">
    <w:name w:val="field-text"/>
    <w:rsid w:val="00904315"/>
  </w:style>
  <w:style w:type="character" w:customStyle="1" w:styleId="locality">
    <w:name w:val="locality"/>
    <w:rsid w:val="00904315"/>
  </w:style>
  <w:style w:type="paragraph" w:customStyle="1" w:styleId="body-field">
    <w:name w:val="body-field"/>
    <w:basedOn w:val="Normal"/>
    <w:rsid w:val="00904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0431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experience-date-locale">
    <w:name w:val="experience-date-locale"/>
    <w:rsid w:val="00904315"/>
  </w:style>
  <w:style w:type="paragraph" w:customStyle="1" w:styleId="Name">
    <w:name w:val="Name"/>
    <w:basedOn w:val="Normal"/>
    <w:next w:val="Normal"/>
    <w:rsid w:val="00904315"/>
    <w:pPr>
      <w:pBdr>
        <w:bottom w:val="single" w:sz="6" w:space="4" w:color="auto"/>
      </w:pBdr>
      <w:spacing w:after="440" w:line="240" w:lineRule="atLeast"/>
    </w:pPr>
    <w:rPr>
      <w:rFonts w:ascii="Arial Black" w:eastAsia="Batang" w:hAnsi="Arial Black" w:cs="Times New Roman"/>
      <w:spacing w:val="-35"/>
      <w:sz w:val="54"/>
      <w:szCs w:val="20"/>
      <w:lang w:val="en-US"/>
    </w:rPr>
  </w:style>
  <w:style w:type="paragraph" w:customStyle="1" w:styleId="Objective">
    <w:name w:val="Objective"/>
    <w:basedOn w:val="Normal"/>
    <w:next w:val="BodyText"/>
    <w:rsid w:val="008E0642"/>
    <w:pPr>
      <w:spacing w:before="240" w:after="220" w:line="220" w:lineRule="atLeast"/>
    </w:pPr>
    <w:rPr>
      <w:rFonts w:ascii="Arial" w:eastAsia="Batang" w:hAnsi="Arial" w:cs="Times New Roman"/>
      <w:sz w:val="20"/>
      <w:szCs w:val="20"/>
      <w:lang w:val="en-US"/>
    </w:rPr>
  </w:style>
  <w:style w:type="paragraph" w:customStyle="1" w:styleId="SectionTitle">
    <w:name w:val="Section Title"/>
    <w:basedOn w:val="Normal"/>
    <w:next w:val="Normal"/>
    <w:autoRedefine/>
    <w:rsid w:val="008E0642"/>
    <w:pPr>
      <w:spacing w:before="220" w:after="0" w:line="220" w:lineRule="atLeast"/>
    </w:pPr>
    <w:rPr>
      <w:rFonts w:ascii="Arial Black" w:eastAsia="Batang" w:hAnsi="Arial Black" w:cs="Times New Roman"/>
      <w:spacing w:val="-10"/>
      <w:sz w:val="20"/>
      <w:szCs w:val="20"/>
      <w:lang w:val="en-US"/>
    </w:rPr>
  </w:style>
  <w:style w:type="paragraph" w:customStyle="1" w:styleId="Achievement">
    <w:name w:val="Achievement"/>
    <w:basedOn w:val="BodyText"/>
    <w:rsid w:val="00907555"/>
    <w:pPr>
      <w:numPr>
        <w:numId w:val="3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  <w:lang w:val="en-US"/>
    </w:rPr>
  </w:style>
  <w:style w:type="character" w:customStyle="1" w:styleId="span">
    <w:name w:val="span"/>
    <w:basedOn w:val="DefaultParagraphFont"/>
    <w:rsid w:val="00F9429D"/>
    <w:rPr>
      <w:sz w:val="24"/>
      <w:szCs w:val="24"/>
      <w:bdr w:val="none" w:sz="0" w:space="0" w:color="auto"/>
      <w:vertAlign w:val="baseline"/>
    </w:rPr>
  </w:style>
  <w:style w:type="paragraph" w:customStyle="1" w:styleId="div">
    <w:name w:val="div"/>
    <w:basedOn w:val="Normal"/>
    <w:rsid w:val="00F9429D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ulli">
    <w:name w:val="ul_li"/>
    <w:basedOn w:val="Normal"/>
    <w:rsid w:val="00085418"/>
    <w:pPr>
      <w:pBdr>
        <w:left w:val="none" w:sz="0" w:space="2" w:color="auto"/>
      </w:pBd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divdocumenttable">
    <w:name w:val="div_document_table"/>
    <w:basedOn w:val="TableNormal"/>
    <w:rsid w:val="000854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/>
  </w:style>
  <w:style w:type="character" w:customStyle="1" w:styleId="font">
    <w:name w:val="font"/>
    <w:basedOn w:val="DefaultParagraphFont"/>
    <w:rsid w:val="00085418"/>
    <w:rPr>
      <w:sz w:val="24"/>
      <w:szCs w:val="24"/>
      <w:bdr w:val="none" w:sz="0" w:space="0" w:color="auto"/>
      <w:vertAlign w:val="baseline"/>
    </w:rPr>
  </w:style>
  <w:style w:type="paragraph" w:customStyle="1" w:styleId="divdocumenttxtCenter">
    <w:name w:val="div_document_txtCenter"/>
    <w:basedOn w:val="Normal"/>
    <w:rsid w:val="00085418"/>
    <w:pPr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companyname">
    <w:name w:val="span_companyname"/>
    <w:basedOn w:val="span"/>
    <w:rsid w:val="00085418"/>
    <w:rPr>
      <w:b/>
      <w:bCs/>
      <w:cap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08541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jobtitle">
    <w:name w:val="span_jobtitle"/>
    <w:basedOn w:val="span"/>
    <w:rsid w:val="0008541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DefaultParagraphFont"/>
    <w:rsid w:val="00085418"/>
  </w:style>
  <w:style w:type="character" w:customStyle="1" w:styleId="spantxtLeft">
    <w:name w:val="span_txtLeft"/>
    <w:basedOn w:val="span"/>
    <w:rsid w:val="00085418"/>
    <w:rPr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085418"/>
    <w:rPr>
      <w:b/>
      <w:bCs/>
      <w:caps/>
      <w:sz w:val="24"/>
      <w:szCs w:val="24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sid w:val="00085418"/>
    <w:rPr>
      <w:b w:val="0"/>
      <w:bCs w:val="0"/>
      <w:caps/>
      <w:sz w:val="24"/>
      <w:szCs w:val="24"/>
      <w:bdr w:val="none" w:sz="0" w:space="0" w:color="auto"/>
      <w:vertAlign w:val="baseline"/>
    </w:rPr>
  </w:style>
  <w:style w:type="paragraph" w:customStyle="1" w:styleId="hidden-xs">
    <w:name w:val="hidden-xs"/>
    <w:basedOn w:val="Normal"/>
    <w:rsid w:val="003C2E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ontactInfo">
    <w:name w:val="Contact Info"/>
    <w:basedOn w:val="Normal"/>
    <w:uiPriority w:val="2"/>
    <w:qFormat/>
    <w:rsid w:val="00DC240C"/>
    <w:pPr>
      <w:spacing w:before="120" w:after="680" w:line="288" w:lineRule="auto"/>
      <w:contextualSpacing/>
    </w:pPr>
    <w:rPr>
      <w:color w:val="404040" w:themeColor="text1" w:themeTint="BF"/>
      <w:lang w:val="en-US"/>
    </w:rPr>
  </w:style>
  <w:style w:type="paragraph" w:styleId="ListBullet">
    <w:name w:val="List Bullet"/>
    <w:basedOn w:val="Normal"/>
    <w:uiPriority w:val="10"/>
    <w:unhideWhenUsed/>
    <w:qFormat/>
    <w:rsid w:val="00DC240C"/>
    <w:pPr>
      <w:numPr>
        <w:numId w:val="4"/>
      </w:numPr>
      <w:spacing w:after="240" w:line="312" w:lineRule="auto"/>
      <w:contextualSpacing/>
    </w:pPr>
    <w:rPr>
      <w:color w:val="404040" w:themeColor="text1" w:themeTint="BF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52B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0B63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irecthighlightedtext">
    <w:name w:val="direct_highlightedtext"/>
    <w:basedOn w:val="DefaultParagraphFont"/>
    <w:rsid w:val="000B630E"/>
  </w:style>
  <w:style w:type="paragraph" w:customStyle="1" w:styleId="Body">
    <w:name w:val="Body"/>
    <w:rsid w:val="00AC4C6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il">
    <w:name w:val="il"/>
    <w:basedOn w:val="DefaultParagraphFont"/>
    <w:rsid w:val="007A17E4"/>
  </w:style>
  <w:style w:type="character" w:customStyle="1" w:styleId="UnresolvedMention2">
    <w:name w:val="Unresolved Mention2"/>
    <w:basedOn w:val="DefaultParagraphFont"/>
    <w:uiPriority w:val="99"/>
    <w:rsid w:val="005E1462"/>
    <w:rPr>
      <w:color w:val="605E5C"/>
      <w:shd w:val="clear" w:color="auto" w:fill="E1DFDD"/>
    </w:rPr>
  </w:style>
  <w:style w:type="numbering" w:customStyle="1" w:styleId="ImportedStyle1">
    <w:name w:val="Imported Style 1"/>
    <w:rsid w:val="006F3297"/>
    <w:pPr>
      <w:numPr>
        <w:numId w:val="5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F329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F3297"/>
    <w:rPr>
      <w:lang w:val="en-GB"/>
    </w:rPr>
  </w:style>
  <w:style w:type="character" w:customStyle="1" w:styleId="well">
    <w:name w:val="well"/>
    <w:basedOn w:val="DefaultParagraphFont"/>
    <w:rsid w:val="006F3297"/>
  </w:style>
  <w:style w:type="paragraph" w:customStyle="1" w:styleId="Default">
    <w:name w:val="Default"/>
    <w:rsid w:val="00705607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rsid w:val="00427A2C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8A7ED2"/>
  </w:style>
  <w:style w:type="character" w:customStyle="1" w:styleId="Heading6Char">
    <w:name w:val="Heading 6 Char"/>
    <w:basedOn w:val="DefaultParagraphFont"/>
    <w:link w:val="Heading6"/>
    <w:uiPriority w:val="9"/>
    <w:semiHidden/>
    <w:rsid w:val="006B34AA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table" w:styleId="TableGrid">
    <w:name w:val="Table Grid"/>
    <w:basedOn w:val="TableNormal"/>
    <w:uiPriority w:val="59"/>
    <w:rsid w:val="005917E3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rsid w:val="00092391"/>
  </w:style>
  <w:style w:type="character" w:customStyle="1" w:styleId="Heading7Char">
    <w:name w:val="Heading 7 Char"/>
    <w:basedOn w:val="DefaultParagraphFont"/>
    <w:link w:val="Heading7"/>
    <w:uiPriority w:val="9"/>
    <w:semiHidden/>
    <w:rsid w:val="00BC2FAA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UnresolvedMention4">
    <w:name w:val="Unresolved Mention4"/>
    <w:basedOn w:val="DefaultParagraphFont"/>
    <w:uiPriority w:val="99"/>
    <w:rsid w:val="009940C9"/>
    <w:rPr>
      <w:color w:val="605E5C"/>
      <w:shd w:val="clear" w:color="auto" w:fill="E1DFDD"/>
    </w:rPr>
  </w:style>
  <w:style w:type="character" w:customStyle="1" w:styleId="normalchar">
    <w:name w:val="normal__char"/>
    <w:basedOn w:val="DefaultParagraphFont"/>
    <w:rsid w:val="00F03E6C"/>
  </w:style>
  <w:style w:type="character" w:customStyle="1" w:styleId="UnresolvedMention5">
    <w:name w:val="Unresolved Mention5"/>
    <w:basedOn w:val="DefaultParagraphFont"/>
    <w:uiPriority w:val="99"/>
    <w:rsid w:val="00F03E6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03E6C"/>
  </w:style>
  <w:style w:type="paragraph" w:customStyle="1" w:styleId="Style1">
    <w:name w:val="Style1"/>
    <w:basedOn w:val="Normal"/>
    <w:link w:val="Style1Char"/>
    <w:qFormat/>
    <w:rsid w:val="00F03E6C"/>
    <w:pPr>
      <w:spacing w:after="0" w:line="240" w:lineRule="auto"/>
    </w:pPr>
    <w:rPr>
      <w:rFonts w:eastAsia="Times New Roman" w:cstheme="minorHAnsi"/>
      <w:b/>
      <w:color w:val="000000"/>
      <w:lang w:val="en-US"/>
    </w:rPr>
  </w:style>
  <w:style w:type="character" w:customStyle="1" w:styleId="Style1Char">
    <w:name w:val="Style1 Char"/>
    <w:basedOn w:val="DefaultParagraphFont"/>
    <w:link w:val="Style1"/>
    <w:rsid w:val="00F03E6C"/>
    <w:rPr>
      <w:rFonts w:eastAsia="Times New Roman" w:cstheme="minorHAnsi"/>
      <w:b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04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043"/>
    <w:rPr>
      <w:lang w:val="en-GB"/>
    </w:rPr>
  </w:style>
  <w:style w:type="character" w:customStyle="1" w:styleId="UnresolvedMention6">
    <w:name w:val="Unresolved Mention6"/>
    <w:basedOn w:val="DefaultParagraphFont"/>
    <w:uiPriority w:val="99"/>
    <w:rsid w:val="002B3A54"/>
    <w:rPr>
      <w:color w:val="605E5C"/>
      <w:shd w:val="clear" w:color="auto" w:fill="E1DFDD"/>
    </w:rPr>
  </w:style>
  <w:style w:type="paragraph" w:customStyle="1" w:styleId="pv-entitysecondary-title">
    <w:name w:val="pv-entity__secondary-title"/>
    <w:basedOn w:val="Normal"/>
    <w:rsid w:val="00362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visually-hidden">
    <w:name w:val="visually-hidden"/>
    <w:basedOn w:val="DefaultParagraphFont"/>
    <w:rsid w:val="0036214B"/>
  </w:style>
  <w:style w:type="character" w:customStyle="1" w:styleId="pv-entitycomma-item">
    <w:name w:val="pv-entity__comma-item"/>
    <w:basedOn w:val="DefaultParagraphFont"/>
    <w:rsid w:val="0036214B"/>
  </w:style>
  <w:style w:type="paragraph" w:customStyle="1" w:styleId="pv-entitydates">
    <w:name w:val="pv-entity__dates"/>
    <w:basedOn w:val="Normal"/>
    <w:rsid w:val="00362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Bullet2">
    <w:name w:val="List Bullet 2"/>
    <w:basedOn w:val="Normal"/>
    <w:uiPriority w:val="99"/>
    <w:unhideWhenUsed/>
    <w:rsid w:val="009044DF"/>
    <w:pPr>
      <w:widowControl w:val="0"/>
      <w:numPr>
        <w:numId w:val="7"/>
      </w:numPr>
      <w:adjustRightInd w:val="0"/>
      <w:spacing w:after="0" w:line="240" w:lineRule="auto"/>
      <w:contextualSpacing/>
      <w:jc w:val="both"/>
    </w:pPr>
    <w:rPr>
      <w:rFonts w:ascii="Times New Roman" w:eastAsia="SimSun" w:hAnsi="Times New Roman" w:cs="Times New Roman"/>
      <w:kern w:val="2"/>
      <w:sz w:val="21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_zhenshan@hot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" TargetMode="External"/><Relationship Id="rId11" Type="http://schemas.openxmlformats.org/officeDocument/2006/relationships/hyperlink" Target="https://www.linkedin.com/in/zhenshan-guo-48338121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torch.risesmart.com/torch/client/linkedin.com/in/tiffany-widder-7b6796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6</Words>
  <Characters>448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Guo, Zhenshan</cp:lastModifiedBy>
  <cp:revision>3</cp:revision>
  <cp:lastPrinted>2020-07-30T17:31:00Z</cp:lastPrinted>
  <dcterms:created xsi:type="dcterms:W3CDTF">2020-07-30T17:31:00Z</dcterms:created>
  <dcterms:modified xsi:type="dcterms:W3CDTF">2020-07-3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dupshW0WGwrkcO5xMB4g5HceS8YBFFb9/SJhxHysm20=</vt:lpwstr>
  </property>
</Properties>
</file>